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71C6" w:rsidRPr="00716286" w:rsidRDefault="005C6812" w:rsidP="005C6812">
      <w:pPr>
        <w:tabs>
          <w:tab w:val="left" w:pos="0"/>
        </w:tabs>
        <w:spacing w:line="480" w:lineRule="exact"/>
        <w:jc w:val="center"/>
        <w:rPr>
          <w:rFonts w:ascii="微軟正黑體" w:eastAsia="微軟正黑體" w:hAnsi="微軟正黑體"/>
          <w:b/>
          <w:bCs/>
          <w:color w:val="0C03BD"/>
          <w:sz w:val="40"/>
          <w:szCs w:val="40"/>
        </w:rPr>
      </w:pPr>
      <w:bookmarkStart w:id="0" w:name="_GoBack"/>
      <w:bookmarkEnd w:id="0"/>
      <w:r w:rsidRPr="00716286">
        <w:rPr>
          <w:rFonts w:ascii="微軟正黑體" w:eastAsia="微軟正黑體" w:hAnsi="微軟正黑體" w:hint="eastAsia"/>
          <w:b/>
          <w:bCs/>
          <w:color w:val="0C03BD"/>
          <w:sz w:val="40"/>
          <w:szCs w:val="40"/>
        </w:rPr>
        <w:t>107年11月</w:t>
      </w:r>
      <w:r w:rsidR="00B95F1D" w:rsidRPr="00716286">
        <w:rPr>
          <w:rFonts w:ascii="微軟正黑體" w:eastAsia="微軟正黑體" w:hAnsi="微軟正黑體" w:hint="eastAsia"/>
          <w:b/>
          <w:bCs/>
          <w:color w:val="0C03BD"/>
          <w:sz w:val="40"/>
          <w:szCs w:val="40"/>
        </w:rPr>
        <w:t>27</w:t>
      </w:r>
      <w:r w:rsidRPr="00716286">
        <w:rPr>
          <w:rFonts w:ascii="微軟正黑體" w:eastAsia="微軟正黑體" w:hAnsi="微軟正黑體" w:hint="eastAsia"/>
          <w:b/>
          <w:bCs/>
          <w:color w:val="0C03BD"/>
          <w:sz w:val="40"/>
          <w:szCs w:val="40"/>
        </w:rPr>
        <w:t>~</w:t>
      </w:r>
      <w:r w:rsidR="00B95F1D" w:rsidRPr="00716286">
        <w:rPr>
          <w:rFonts w:ascii="微軟正黑體" w:eastAsia="微軟正黑體" w:hAnsi="微軟正黑體" w:hint="eastAsia"/>
          <w:b/>
          <w:bCs/>
          <w:color w:val="0C03BD"/>
          <w:sz w:val="40"/>
          <w:szCs w:val="40"/>
        </w:rPr>
        <w:t>28</w:t>
      </w:r>
      <w:r w:rsidRPr="00716286">
        <w:rPr>
          <w:rFonts w:ascii="微軟正黑體" w:eastAsia="微軟正黑體" w:hAnsi="微軟正黑體" w:hint="eastAsia"/>
          <w:b/>
          <w:bCs/>
          <w:color w:val="0C03BD"/>
          <w:sz w:val="40"/>
          <w:szCs w:val="40"/>
        </w:rPr>
        <w:t xml:space="preserve"> 日（</w:t>
      </w:r>
      <w:r w:rsidR="00B95F1D" w:rsidRPr="00716286">
        <w:rPr>
          <w:rFonts w:ascii="微軟正黑體" w:eastAsia="微軟正黑體" w:hAnsi="微軟正黑體" w:hint="eastAsia"/>
          <w:b/>
          <w:bCs/>
          <w:color w:val="0C03BD"/>
          <w:sz w:val="40"/>
          <w:szCs w:val="40"/>
        </w:rPr>
        <w:t>二</w:t>
      </w:r>
      <w:r w:rsidRPr="00716286">
        <w:rPr>
          <w:rFonts w:ascii="微軟正黑體" w:eastAsia="微軟正黑體" w:hAnsi="微軟正黑體" w:hint="eastAsia"/>
          <w:b/>
          <w:bCs/>
          <w:color w:val="0C03BD"/>
          <w:sz w:val="40"/>
          <w:szCs w:val="40"/>
        </w:rPr>
        <w:t>、</w:t>
      </w:r>
      <w:r w:rsidR="00B95F1D" w:rsidRPr="00716286">
        <w:rPr>
          <w:rFonts w:ascii="微軟正黑體" w:eastAsia="微軟正黑體" w:hAnsi="微軟正黑體" w:hint="eastAsia"/>
          <w:b/>
          <w:bCs/>
          <w:color w:val="0C03BD"/>
          <w:sz w:val="40"/>
          <w:szCs w:val="40"/>
        </w:rPr>
        <w:t>三</w:t>
      </w:r>
      <w:r w:rsidRPr="00716286">
        <w:rPr>
          <w:rFonts w:ascii="微軟正黑體" w:eastAsia="微軟正黑體" w:hAnsi="微軟正黑體"/>
          <w:b/>
          <w:bCs/>
          <w:color w:val="0C03BD"/>
          <w:sz w:val="40"/>
          <w:szCs w:val="40"/>
        </w:rPr>
        <w:t>）</w:t>
      </w:r>
      <w:r w:rsidRPr="00716286">
        <w:rPr>
          <w:rFonts w:ascii="微軟正黑體" w:eastAsia="微軟正黑體" w:hAnsi="微軟正黑體" w:hint="eastAsia"/>
          <w:b/>
          <w:bCs/>
          <w:color w:val="0C03BD"/>
          <w:sz w:val="40"/>
          <w:szCs w:val="40"/>
        </w:rPr>
        <w:t xml:space="preserve"> </w:t>
      </w:r>
    </w:p>
    <w:p w:rsidR="005C6812" w:rsidRPr="002C04EF" w:rsidRDefault="005C6812" w:rsidP="003A2306">
      <w:pPr>
        <w:tabs>
          <w:tab w:val="left" w:pos="0"/>
        </w:tabs>
        <w:spacing w:line="480" w:lineRule="exact"/>
        <w:jc w:val="center"/>
        <w:rPr>
          <w:rFonts w:ascii="微軟正黑體" w:eastAsia="微軟正黑體" w:hAnsi="微軟正黑體"/>
          <w:b/>
          <w:bCs/>
          <w:color w:val="0C03BD"/>
          <w:sz w:val="44"/>
          <w:szCs w:val="44"/>
        </w:rPr>
      </w:pPr>
      <w:r w:rsidRPr="00716286">
        <w:rPr>
          <w:rFonts w:ascii="微軟正黑體" w:eastAsia="微軟正黑體" w:hAnsi="微軟正黑體" w:hint="eastAsia"/>
          <w:b/>
          <w:bCs/>
          <w:color w:val="0C03BD"/>
          <w:sz w:val="40"/>
          <w:szCs w:val="40"/>
        </w:rPr>
        <w:t>【</w:t>
      </w:r>
      <w:r w:rsidR="006071C6" w:rsidRPr="00716286">
        <w:rPr>
          <w:rFonts w:ascii="微軟正黑體" w:eastAsia="微軟正黑體" w:hAnsi="微軟正黑體" w:hint="eastAsia"/>
          <w:b/>
          <w:bCs/>
          <w:color w:val="0C03BD"/>
          <w:sz w:val="40"/>
          <w:szCs w:val="40"/>
        </w:rPr>
        <w:t>跨領域創新主管研習班</w:t>
      </w:r>
      <w:r w:rsidRPr="00716286">
        <w:rPr>
          <w:rFonts w:ascii="微軟正黑體" w:eastAsia="微軟正黑體" w:hAnsi="微軟正黑體" w:hint="eastAsia"/>
          <w:b/>
          <w:bCs/>
          <w:color w:val="0C03BD"/>
          <w:sz w:val="40"/>
          <w:szCs w:val="40"/>
        </w:rPr>
        <w:t>】報名表</w:t>
      </w:r>
    </w:p>
    <w:p w:rsidR="005C6812" w:rsidRPr="00097AF3" w:rsidRDefault="005C6812" w:rsidP="005C6812">
      <w:pPr>
        <w:tabs>
          <w:tab w:val="left" w:pos="0"/>
        </w:tabs>
        <w:spacing w:line="340" w:lineRule="exact"/>
        <w:ind w:right="240"/>
        <w:jc w:val="both"/>
        <w:rPr>
          <w:rFonts w:ascii="微軟正黑體" w:eastAsia="微軟正黑體" w:hAnsi="微軟正黑體"/>
          <w:b/>
          <w:color w:val="0D0D0D"/>
          <w:sz w:val="22"/>
          <w:szCs w:val="22"/>
        </w:rPr>
      </w:pPr>
      <w:r>
        <w:rPr>
          <w:rFonts w:ascii="微軟正黑體" w:eastAsia="微軟正黑體" w:hAnsi="微軟正黑體" w:hint="eastAsia"/>
          <w:b/>
          <w:color w:val="000000" w:themeColor="text1"/>
        </w:rPr>
        <w:t xml:space="preserve">                                         </w:t>
      </w:r>
      <w:r w:rsidRPr="00097AF3">
        <w:rPr>
          <w:rFonts w:ascii="微軟正黑體" w:eastAsia="微軟正黑體" w:hAnsi="微軟正黑體" w:hint="eastAsia"/>
          <w:b/>
          <w:color w:val="000000" w:themeColor="text1"/>
          <w:sz w:val="22"/>
          <w:szCs w:val="22"/>
        </w:rPr>
        <w:t>報名洽詢：0</w:t>
      </w:r>
      <w:r w:rsidRPr="00097AF3">
        <w:rPr>
          <w:rFonts w:ascii="微軟正黑體" w:eastAsia="微軟正黑體" w:hAnsi="微軟正黑體"/>
          <w:b/>
          <w:color w:val="000000" w:themeColor="text1"/>
          <w:sz w:val="22"/>
          <w:szCs w:val="22"/>
        </w:rPr>
        <w:t>3</w:t>
      </w:r>
      <w:r w:rsidRPr="00097AF3">
        <w:rPr>
          <w:rFonts w:ascii="微軟正黑體" w:eastAsia="微軟正黑體" w:hAnsi="微軟正黑體" w:hint="eastAsia"/>
          <w:b/>
          <w:color w:val="000000" w:themeColor="text1"/>
          <w:sz w:val="22"/>
          <w:szCs w:val="22"/>
        </w:rPr>
        <w:t>-</w:t>
      </w:r>
      <w:r w:rsidRPr="00097AF3">
        <w:rPr>
          <w:rFonts w:ascii="微軟正黑體" w:eastAsia="微軟正黑體" w:hAnsi="微軟正黑體"/>
          <w:b/>
          <w:color w:val="000000" w:themeColor="text1"/>
          <w:sz w:val="22"/>
          <w:szCs w:val="22"/>
        </w:rPr>
        <w:t>591 7781</w:t>
      </w:r>
      <w:r w:rsidRPr="00097AF3">
        <w:rPr>
          <w:rFonts w:ascii="微軟正黑體" w:eastAsia="微軟正黑體" w:hAnsi="微軟正黑體" w:hint="eastAsia"/>
          <w:b/>
          <w:color w:val="000000" w:themeColor="text1"/>
          <w:sz w:val="22"/>
          <w:szCs w:val="22"/>
        </w:rPr>
        <w:t xml:space="preserve"> 王小姐 </w:t>
      </w:r>
      <w:r w:rsidRPr="00097AF3">
        <w:rPr>
          <w:rFonts w:ascii="微軟正黑體" w:eastAsia="微軟正黑體" w:hAnsi="微軟正黑體" w:hint="eastAsia"/>
          <w:b/>
          <w:color w:val="0D0D0D"/>
          <w:sz w:val="22"/>
          <w:szCs w:val="22"/>
        </w:rPr>
        <w:t>FAX：0</w:t>
      </w:r>
      <w:r w:rsidRPr="00097AF3">
        <w:rPr>
          <w:rFonts w:ascii="微軟正黑體" w:eastAsia="微軟正黑體" w:hAnsi="微軟正黑體"/>
          <w:b/>
          <w:color w:val="0D0D0D"/>
          <w:sz w:val="22"/>
          <w:szCs w:val="22"/>
        </w:rPr>
        <w:t>3</w:t>
      </w:r>
      <w:r w:rsidRPr="00097AF3">
        <w:rPr>
          <w:rFonts w:ascii="微軟正黑體" w:eastAsia="微軟正黑體" w:hAnsi="微軟正黑體" w:hint="eastAsia"/>
          <w:b/>
          <w:color w:val="0D0D0D"/>
          <w:sz w:val="22"/>
          <w:szCs w:val="22"/>
        </w:rPr>
        <w:t>-</w:t>
      </w:r>
      <w:r w:rsidRPr="00097AF3">
        <w:rPr>
          <w:rFonts w:ascii="微軟正黑體" w:eastAsia="微軟正黑體" w:hAnsi="微軟正黑體"/>
          <w:b/>
          <w:color w:val="0D0D0D"/>
          <w:sz w:val="22"/>
          <w:szCs w:val="22"/>
        </w:rPr>
        <w:t>5820303</w:t>
      </w:r>
    </w:p>
    <w:tbl>
      <w:tblPr>
        <w:tblW w:w="1061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23"/>
        <w:gridCol w:w="2051"/>
        <w:gridCol w:w="973"/>
        <w:gridCol w:w="667"/>
        <w:gridCol w:w="992"/>
        <w:gridCol w:w="42"/>
        <w:gridCol w:w="1092"/>
        <w:gridCol w:w="1417"/>
        <w:gridCol w:w="567"/>
        <w:gridCol w:w="993"/>
      </w:tblGrid>
      <w:tr w:rsidR="005C6812" w:rsidRPr="00AE0120" w:rsidTr="00606ED2">
        <w:trPr>
          <w:cantSplit/>
          <w:trHeight w:val="563"/>
          <w:jc w:val="center"/>
        </w:trPr>
        <w:tc>
          <w:tcPr>
            <w:tcW w:w="1823" w:type="dxa"/>
            <w:tcBorders>
              <w:top w:val="single" w:sz="12" w:space="0" w:color="auto"/>
            </w:tcBorders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公司全銜</w:t>
            </w:r>
          </w:p>
        </w:tc>
        <w:tc>
          <w:tcPr>
            <w:tcW w:w="3691" w:type="dxa"/>
            <w:gridSpan w:val="3"/>
            <w:tcBorders>
              <w:top w:val="single" w:sz="12" w:space="0" w:color="auto"/>
            </w:tcBorders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統一編號</w:t>
            </w:r>
          </w:p>
        </w:tc>
        <w:tc>
          <w:tcPr>
            <w:tcW w:w="4111" w:type="dxa"/>
            <w:gridSpan w:val="5"/>
            <w:tcBorders>
              <w:top w:val="single" w:sz="12" w:space="0" w:color="auto"/>
            </w:tcBorders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</w:tr>
      <w:tr w:rsidR="005C6812" w:rsidRPr="00AE0120" w:rsidTr="00606ED2">
        <w:trPr>
          <w:cantSplit/>
          <w:trHeight w:val="513"/>
          <w:jc w:val="center"/>
        </w:trPr>
        <w:tc>
          <w:tcPr>
            <w:tcW w:w="1823" w:type="dxa"/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發票地址</w:t>
            </w:r>
          </w:p>
          <w:p w:rsidR="005C6812" w:rsidRPr="00AE0120" w:rsidRDefault="005C6812" w:rsidP="00606ED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(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含郵遞區號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)</w:t>
            </w:r>
          </w:p>
        </w:tc>
        <w:tc>
          <w:tcPr>
            <w:tcW w:w="3691" w:type="dxa"/>
            <w:gridSpan w:val="3"/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</w:p>
        </w:tc>
        <w:tc>
          <w:tcPr>
            <w:tcW w:w="992" w:type="dxa"/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傳真</w:t>
            </w:r>
          </w:p>
          <w:p w:rsidR="005C6812" w:rsidRPr="00AE0120" w:rsidRDefault="005C6812" w:rsidP="00606ED2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(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含區碼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)</w:t>
            </w:r>
          </w:p>
        </w:tc>
        <w:tc>
          <w:tcPr>
            <w:tcW w:w="4111" w:type="dxa"/>
            <w:gridSpan w:val="5"/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</w:tr>
      <w:tr w:rsidR="005C6812" w:rsidRPr="00AE0120" w:rsidTr="00606ED2">
        <w:trPr>
          <w:cantSplit/>
          <w:trHeight w:val="621"/>
          <w:jc w:val="center"/>
        </w:trPr>
        <w:tc>
          <w:tcPr>
            <w:tcW w:w="1823" w:type="dxa"/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z w:val="20"/>
              </w:rPr>
              <w:t>參加者姓名</w:t>
            </w:r>
          </w:p>
        </w:tc>
        <w:tc>
          <w:tcPr>
            <w:tcW w:w="2051" w:type="dxa"/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973" w:type="dxa"/>
            <w:vAlign w:val="center"/>
          </w:tcPr>
          <w:p w:rsidR="005C6812" w:rsidRDefault="005C6812" w:rsidP="00606ED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出生</w:t>
            </w:r>
          </w:p>
          <w:p w:rsidR="005C6812" w:rsidRPr="00AE0120" w:rsidRDefault="005C6812" w:rsidP="00606ED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年月日</w:t>
            </w:r>
          </w:p>
        </w:tc>
        <w:tc>
          <w:tcPr>
            <w:tcW w:w="1659" w:type="dxa"/>
            <w:gridSpan w:val="2"/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5C6812" w:rsidRDefault="005C6812" w:rsidP="00606ED2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身分證</w:t>
            </w:r>
          </w:p>
          <w:p w:rsidR="005C6812" w:rsidRPr="00AE0120" w:rsidRDefault="005C6812" w:rsidP="00606ED2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字號</w:t>
            </w:r>
          </w:p>
        </w:tc>
        <w:tc>
          <w:tcPr>
            <w:tcW w:w="1417" w:type="dxa"/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567" w:type="dxa"/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性別</w:t>
            </w:r>
          </w:p>
        </w:tc>
        <w:tc>
          <w:tcPr>
            <w:tcW w:w="993" w:type="dxa"/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</w:tr>
      <w:tr w:rsidR="005C6812" w:rsidRPr="00AE0120" w:rsidTr="00606ED2">
        <w:trPr>
          <w:cantSplit/>
          <w:trHeight w:val="565"/>
          <w:jc w:val="center"/>
        </w:trPr>
        <w:tc>
          <w:tcPr>
            <w:tcW w:w="1823" w:type="dxa"/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聯絡電話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/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手機</w:t>
            </w:r>
          </w:p>
        </w:tc>
        <w:tc>
          <w:tcPr>
            <w:tcW w:w="2051" w:type="dxa"/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973" w:type="dxa"/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E-mail</w:t>
            </w:r>
          </w:p>
        </w:tc>
        <w:tc>
          <w:tcPr>
            <w:tcW w:w="5770" w:type="dxa"/>
            <w:gridSpan w:val="7"/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ind w:leftChars="-72" w:left="-173" w:firstLineChars="92" w:firstLine="147"/>
              <w:jc w:val="center"/>
              <w:rPr>
                <w:rFonts w:ascii="微軟正黑體" w:eastAsia="微軟正黑體" w:hAnsi="微軟正黑體"/>
                <w:spacing w:val="-20"/>
                <w:sz w:val="20"/>
              </w:rPr>
            </w:pPr>
          </w:p>
        </w:tc>
      </w:tr>
      <w:tr w:rsidR="005C6812" w:rsidRPr="00AE0120" w:rsidTr="00606ED2">
        <w:trPr>
          <w:cantSplit/>
          <w:trHeight w:val="577"/>
          <w:jc w:val="center"/>
        </w:trPr>
        <w:tc>
          <w:tcPr>
            <w:tcW w:w="1823" w:type="dxa"/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服務單位</w:t>
            </w:r>
          </w:p>
        </w:tc>
        <w:tc>
          <w:tcPr>
            <w:tcW w:w="2051" w:type="dxa"/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973" w:type="dxa"/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服務部門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/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職稱</w:t>
            </w:r>
          </w:p>
        </w:tc>
        <w:tc>
          <w:tcPr>
            <w:tcW w:w="1701" w:type="dxa"/>
            <w:gridSpan w:val="3"/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</w:p>
        </w:tc>
        <w:tc>
          <w:tcPr>
            <w:tcW w:w="1092" w:type="dxa"/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最高學歷</w:t>
            </w:r>
          </w:p>
        </w:tc>
        <w:tc>
          <w:tcPr>
            <w:tcW w:w="2977" w:type="dxa"/>
            <w:gridSpan w:val="3"/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ind w:leftChars="-72" w:left="-173" w:firstLineChars="92" w:firstLine="147"/>
              <w:jc w:val="center"/>
              <w:rPr>
                <w:rFonts w:ascii="微軟正黑體" w:eastAsia="微軟正黑體" w:hAnsi="微軟正黑體"/>
                <w:spacing w:val="-20"/>
                <w:sz w:val="20"/>
              </w:rPr>
            </w:pPr>
          </w:p>
        </w:tc>
      </w:tr>
      <w:tr w:rsidR="005C6812" w:rsidRPr="00AE0120" w:rsidTr="00606ED2">
        <w:trPr>
          <w:cantSplit/>
          <w:trHeight w:val="316"/>
          <w:jc w:val="center"/>
        </w:trPr>
        <w:tc>
          <w:tcPr>
            <w:tcW w:w="3874" w:type="dxa"/>
            <w:gridSpan w:val="2"/>
            <w:vAlign w:val="center"/>
          </w:tcPr>
          <w:p w:rsidR="005C6812" w:rsidRPr="00AE0120" w:rsidRDefault="005C6812" w:rsidP="00606ED2">
            <w:pPr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產業別（請勾選）</w:t>
            </w:r>
          </w:p>
        </w:tc>
        <w:tc>
          <w:tcPr>
            <w:tcW w:w="2674" w:type="dxa"/>
            <w:gridSpan w:val="4"/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z w:val="28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服務單位員工人數</w:t>
            </w:r>
          </w:p>
        </w:tc>
        <w:tc>
          <w:tcPr>
            <w:tcW w:w="4069" w:type="dxa"/>
            <w:gridSpan w:val="4"/>
            <w:vAlign w:val="center"/>
          </w:tcPr>
          <w:p w:rsidR="005C6812" w:rsidRPr="00AE0120" w:rsidRDefault="005C6812" w:rsidP="00606ED2">
            <w:pPr>
              <w:snapToGrid w:val="0"/>
              <w:spacing w:line="340" w:lineRule="exact"/>
              <w:ind w:leftChars="-72" w:left="-173" w:firstLineChars="92" w:firstLine="221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由何處獲得招生消息？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(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可複選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)</w:t>
            </w:r>
          </w:p>
        </w:tc>
      </w:tr>
      <w:tr w:rsidR="005C6812" w:rsidRPr="00AE0120" w:rsidTr="00606ED2">
        <w:trPr>
          <w:cantSplit/>
          <w:trHeight w:val="2591"/>
          <w:jc w:val="center"/>
        </w:trPr>
        <w:tc>
          <w:tcPr>
            <w:tcW w:w="3874" w:type="dxa"/>
            <w:gridSpan w:val="2"/>
            <w:vMerge w:val="restart"/>
          </w:tcPr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農、林、漁、牧業</w:t>
            </w:r>
          </w:p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1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礦業及土石採取業</w:t>
            </w:r>
          </w:p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2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製造業</w:t>
            </w:r>
          </w:p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3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水電燃氣業</w:t>
            </w:r>
          </w:p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4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營造業</w:t>
            </w:r>
          </w:p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5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批發及零售業</w:t>
            </w:r>
          </w:p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6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住宿及餐飲業</w:t>
            </w:r>
          </w:p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7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運輸、倉儲及通信業</w:t>
            </w:r>
          </w:p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8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金融及保險業</w:t>
            </w:r>
          </w:p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9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不動產及租賃業</w:t>
            </w:r>
          </w:p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專業、科學及技術服務業</w:t>
            </w:r>
          </w:p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1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教育服務業</w:t>
            </w:r>
          </w:p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2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醫療保健及社會福利服務業</w:t>
            </w:r>
          </w:p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3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文化、運動及休閒服務業</w:t>
            </w:r>
          </w:p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4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其他服務業</w:t>
            </w:r>
          </w:p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5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公共行政業</w:t>
            </w:r>
          </w:p>
          <w:p w:rsidR="005C6812" w:rsidRPr="00646A88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6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待業</w:t>
            </w:r>
            <w:r>
              <w:rPr>
                <w:rFonts w:ascii="微軟正黑體" w:eastAsia="微軟正黑體" w:hAnsi="微軟正黑體" w:hint="eastAsia"/>
                <w:spacing w:val="20"/>
                <w:sz w:val="20"/>
              </w:rPr>
              <w:t xml:space="preserve">  </w:t>
            </w: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7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學生</w:t>
            </w:r>
          </w:p>
        </w:tc>
        <w:tc>
          <w:tcPr>
            <w:tcW w:w="2674" w:type="dxa"/>
            <w:gridSpan w:val="4"/>
          </w:tcPr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以下</w:t>
            </w:r>
          </w:p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2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~5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</w:p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3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51~1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</w:t>
            </w:r>
          </w:p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4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1~2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</w:p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5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201~5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</w:p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6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501~10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</w:t>
            </w:r>
          </w:p>
          <w:p w:rsidR="005C6812" w:rsidRPr="00AE0120" w:rsidRDefault="005C6812" w:rsidP="00606ED2">
            <w:pPr>
              <w:snapToGrid w:val="0"/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7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01~20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</w:p>
          <w:p w:rsidR="005C6812" w:rsidRPr="00AE0120" w:rsidRDefault="005C6812" w:rsidP="00606ED2">
            <w:pPr>
              <w:snapToGrid w:val="0"/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8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2001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以上</w:t>
            </w:r>
          </w:p>
        </w:tc>
        <w:tc>
          <w:tcPr>
            <w:tcW w:w="4069" w:type="dxa"/>
            <w:gridSpan w:val="4"/>
          </w:tcPr>
          <w:p w:rsidR="005C6812" w:rsidRPr="00AE0120" w:rsidRDefault="005C6812" w:rsidP="00606ED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同事或同業</w:t>
            </w:r>
          </w:p>
          <w:p w:rsidR="005C6812" w:rsidRPr="00AE0120" w:rsidRDefault="005C6812" w:rsidP="00606ED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親朋好友</w:t>
            </w:r>
          </w:p>
          <w:p w:rsidR="005C6812" w:rsidRPr="00AE0120" w:rsidRDefault="005C6812" w:rsidP="00606ED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工商團體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</w:t>
            </w:r>
          </w:p>
          <w:p w:rsidR="005C6812" w:rsidRPr="00AE0120" w:rsidRDefault="005C6812" w:rsidP="00606ED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學校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/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政府公告</w:t>
            </w:r>
          </w:p>
          <w:p w:rsidR="005C6812" w:rsidRPr="00AE0120" w:rsidRDefault="005C6812" w:rsidP="00606ED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雜誌</w:t>
            </w:r>
          </w:p>
          <w:p w:rsidR="005C6812" w:rsidRPr="00AE0120" w:rsidRDefault="005C6812" w:rsidP="00606ED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報紙廣告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</w:t>
            </w:r>
          </w:p>
          <w:p w:rsidR="005C6812" w:rsidRPr="00AE0120" w:rsidRDefault="005C6812" w:rsidP="00606ED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電視廣播</w:t>
            </w:r>
          </w:p>
          <w:p w:rsidR="005C6812" w:rsidRPr="00AE0120" w:rsidRDefault="005C6812" w:rsidP="00606ED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工業局網站</w:t>
            </w:r>
          </w:p>
          <w:p w:rsidR="005C6812" w:rsidRPr="00AE0120" w:rsidRDefault="005C6812" w:rsidP="00606ED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其他</w:t>
            </w:r>
          </w:p>
          <w:p w:rsidR="005C6812" w:rsidRPr="00AE0120" w:rsidRDefault="005C6812" w:rsidP="00606ED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z w:val="28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由執行單位處獲得</w:t>
            </w:r>
          </w:p>
        </w:tc>
      </w:tr>
      <w:tr w:rsidR="005C6812" w:rsidRPr="00AE0120" w:rsidTr="00606ED2">
        <w:trPr>
          <w:cantSplit/>
          <w:trHeight w:val="395"/>
          <w:jc w:val="center"/>
        </w:trPr>
        <w:tc>
          <w:tcPr>
            <w:tcW w:w="3874" w:type="dxa"/>
            <w:gridSpan w:val="2"/>
            <w:vMerge/>
          </w:tcPr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2674" w:type="dxa"/>
            <w:gridSpan w:val="4"/>
            <w:vMerge w:val="restart"/>
          </w:tcPr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是否知道工業局補助？</w:t>
            </w:r>
          </w:p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是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    </w:t>
            </w: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否</w:t>
            </w:r>
          </w:p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是否接受培訓資訊？</w:t>
            </w:r>
          </w:p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是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    </w:t>
            </w: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否</w:t>
            </w:r>
          </w:p>
        </w:tc>
        <w:tc>
          <w:tcPr>
            <w:tcW w:w="4069" w:type="dxa"/>
            <w:gridSpan w:val="4"/>
            <w:vAlign w:val="center"/>
          </w:tcPr>
          <w:p w:rsidR="005C6812" w:rsidRPr="00AE0120" w:rsidRDefault="005C6812" w:rsidP="00606ED2">
            <w:pPr>
              <w:spacing w:line="340" w:lineRule="exact"/>
              <w:jc w:val="center"/>
              <w:rPr>
                <w:rFonts w:ascii="微軟正黑體" w:eastAsia="微軟正黑體" w:hAnsi="微軟正黑體"/>
                <w:spacing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參訓動機</w:t>
            </w:r>
          </w:p>
        </w:tc>
      </w:tr>
      <w:tr w:rsidR="005C6812" w:rsidRPr="00AE0120" w:rsidTr="00606ED2">
        <w:trPr>
          <w:cantSplit/>
          <w:trHeight w:val="869"/>
          <w:jc w:val="center"/>
        </w:trPr>
        <w:tc>
          <w:tcPr>
            <w:tcW w:w="3874" w:type="dxa"/>
            <w:gridSpan w:val="2"/>
            <w:vMerge/>
          </w:tcPr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2674" w:type="dxa"/>
            <w:gridSpan w:val="4"/>
            <w:vMerge/>
          </w:tcPr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4069" w:type="dxa"/>
            <w:gridSpan w:val="4"/>
            <w:vMerge w:val="restart"/>
          </w:tcPr>
          <w:p w:rsidR="005C6812" w:rsidRPr="00AE0120" w:rsidRDefault="005C6812" w:rsidP="00606ED2">
            <w:pPr>
              <w:spacing w:line="340" w:lineRule="exact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.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公司目前需要而由公司選派</w:t>
            </w:r>
          </w:p>
          <w:p w:rsidR="005C6812" w:rsidRPr="00AE0120" w:rsidRDefault="005C6812" w:rsidP="00606ED2">
            <w:pPr>
              <w:spacing w:line="340" w:lineRule="exact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2.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公司未來需要而由公司選派</w:t>
            </w:r>
          </w:p>
          <w:p w:rsidR="005C6812" w:rsidRPr="00AE0120" w:rsidRDefault="005C6812" w:rsidP="00606ED2">
            <w:pPr>
              <w:spacing w:line="340" w:lineRule="exact"/>
              <w:ind w:left="444" w:hangingChars="185" w:hanging="444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3.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個人目前工作需要自行申請而獲淮</w:t>
            </w:r>
          </w:p>
          <w:p w:rsidR="005C6812" w:rsidRPr="00AE0120" w:rsidRDefault="005C6812" w:rsidP="00606ED2">
            <w:pPr>
              <w:spacing w:line="340" w:lineRule="exact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4.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個人未來發展</w:t>
            </w:r>
          </w:p>
        </w:tc>
      </w:tr>
      <w:tr w:rsidR="005C6812" w:rsidRPr="00AE0120" w:rsidTr="00606ED2">
        <w:trPr>
          <w:cantSplit/>
          <w:trHeight w:val="440"/>
          <w:jc w:val="center"/>
        </w:trPr>
        <w:tc>
          <w:tcPr>
            <w:tcW w:w="3874" w:type="dxa"/>
            <w:gridSpan w:val="2"/>
            <w:vMerge/>
          </w:tcPr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2674" w:type="dxa"/>
            <w:gridSpan w:val="4"/>
            <w:vMerge w:val="restart"/>
          </w:tcPr>
          <w:p w:rsidR="005C6812" w:rsidRPr="001612F1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接受培訓資訊方式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(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可複選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)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：</w:t>
            </w: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：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Email</w:t>
            </w:r>
          </w:p>
          <w:p w:rsidR="005C6812" w:rsidRPr="001612F1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2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：傳真</w:t>
            </w: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3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：郵件</w:t>
            </w:r>
          </w:p>
        </w:tc>
        <w:tc>
          <w:tcPr>
            <w:tcW w:w="4069" w:type="dxa"/>
            <w:gridSpan w:val="4"/>
            <w:vMerge/>
          </w:tcPr>
          <w:p w:rsidR="005C6812" w:rsidRPr="00AE0120" w:rsidRDefault="005C6812" w:rsidP="00606ED2">
            <w:pPr>
              <w:spacing w:line="340" w:lineRule="exact"/>
              <w:ind w:leftChars="63" w:left="151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</w:tr>
      <w:tr w:rsidR="005C6812" w:rsidRPr="00AE0120" w:rsidTr="003A2306">
        <w:trPr>
          <w:cantSplit/>
          <w:trHeight w:val="361"/>
          <w:jc w:val="center"/>
        </w:trPr>
        <w:tc>
          <w:tcPr>
            <w:tcW w:w="3874" w:type="dxa"/>
            <w:gridSpan w:val="2"/>
            <w:vMerge/>
          </w:tcPr>
          <w:p w:rsidR="005C6812" w:rsidRPr="00AE0120" w:rsidRDefault="005C6812" w:rsidP="00606ED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2674" w:type="dxa"/>
            <w:gridSpan w:val="4"/>
            <w:vMerge/>
          </w:tcPr>
          <w:p w:rsidR="005C6812" w:rsidRPr="00AE0120" w:rsidRDefault="005C6812" w:rsidP="00606ED2">
            <w:pPr>
              <w:spacing w:line="340" w:lineRule="exact"/>
              <w:ind w:left="596" w:hangingChars="213" w:hanging="596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4069" w:type="dxa"/>
            <w:gridSpan w:val="4"/>
          </w:tcPr>
          <w:p w:rsidR="005C6812" w:rsidRPr="00AE0120" w:rsidRDefault="005C6812" w:rsidP="00606ED2">
            <w:pPr>
              <w:snapToGrid w:val="0"/>
              <w:spacing w:line="340" w:lineRule="exact"/>
              <w:ind w:leftChars="-72" w:left="-173" w:firstLineChars="92" w:firstLine="221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學員負擔金額：</w:t>
            </w:r>
          </w:p>
          <w:p w:rsidR="005C6812" w:rsidRPr="00AE0120" w:rsidRDefault="005C6812" w:rsidP="00606ED2">
            <w:pPr>
              <w:spacing w:line="340" w:lineRule="exact"/>
              <w:ind w:leftChars="63" w:left="151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</w:tr>
      <w:tr w:rsidR="005C6812" w:rsidRPr="00A118B3" w:rsidTr="00606ED2">
        <w:trPr>
          <w:cantSplit/>
          <w:trHeight w:val="1499"/>
          <w:jc w:val="center"/>
        </w:trPr>
        <w:tc>
          <w:tcPr>
            <w:tcW w:w="10617" w:type="dxa"/>
            <w:gridSpan w:val="10"/>
          </w:tcPr>
          <w:p w:rsidR="005C6812" w:rsidRPr="00A118B3" w:rsidRDefault="005C6812" w:rsidP="00716286">
            <w:pPr>
              <w:snapToGrid w:val="0"/>
              <w:spacing w:line="320" w:lineRule="exact"/>
              <w:ind w:left="221" w:rightChars="-13" w:right="-31" w:hanging="221"/>
              <w:jc w:val="both"/>
              <w:rPr>
                <w:rFonts w:ascii="微軟正黑體" w:eastAsia="微軟正黑體" w:hAnsi="微軟正黑體"/>
                <w:sz w:val="20"/>
              </w:rPr>
            </w:pPr>
            <w:r w:rsidRPr="00A118B3">
              <w:rPr>
                <w:rFonts w:ascii="微軟正黑體" w:eastAsia="微軟正黑體" w:hAnsi="微軟正黑體" w:hint="eastAsia"/>
                <w:sz w:val="20"/>
              </w:rPr>
              <w:t>□</w:t>
            </w:r>
            <w:r w:rsidRPr="00A118B3">
              <w:rPr>
                <w:rFonts w:ascii="微軟正黑體" w:eastAsia="微軟正黑體" w:hAnsi="微軟正黑體"/>
                <w:sz w:val="20"/>
              </w:rPr>
              <w:t xml:space="preserve"> 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信用卡</w:t>
            </w:r>
            <w:r w:rsidRPr="00A118B3">
              <w:rPr>
                <w:rFonts w:ascii="微軟正黑體" w:eastAsia="微軟正黑體" w:hAnsi="微軟正黑體" w:hint="eastAsia"/>
                <w:b/>
                <w:color w:val="FF0000"/>
                <w:sz w:val="20"/>
              </w:rPr>
              <w:t>（線上報名）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：繳費方式選「信用卡」，直到顯示「您已完成報名手續」為止，才確實完成繳費。</w:t>
            </w:r>
          </w:p>
          <w:p w:rsidR="005C6812" w:rsidRPr="00A118B3" w:rsidRDefault="005C6812" w:rsidP="00716286">
            <w:pPr>
              <w:snapToGrid w:val="0"/>
              <w:spacing w:line="320" w:lineRule="exact"/>
              <w:ind w:left="221" w:rightChars="55" w:right="132" w:hanging="221"/>
              <w:jc w:val="both"/>
              <w:rPr>
                <w:rFonts w:ascii="微軟正黑體" w:eastAsia="微軟正黑體" w:hAnsi="微軟正黑體"/>
                <w:sz w:val="20"/>
              </w:rPr>
            </w:pPr>
            <w:r w:rsidRPr="00A118B3">
              <w:rPr>
                <w:rFonts w:ascii="微軟正黑體" w:eastAsia="微軟正黑體" w:hAnsi="微軟正黑體" w:hint="eastAsia"/>
                <w:sz w:val="20"/>
              </w:rPr>
              <w:t>□</w:t>
            </w:r>
            <w:r w:rsidRPr="00A118B3">
              <w:rPr>
                <w:rFonts w:ascii="微軟正黑體" w:eastAsia="微軟正黑體" w:hAnsi="微軟正黑體"/>
                <w:sz w:val="20"/>
              </w:rPr>
              <w:t xml:space="preserve"> ATM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轉帳</w:t>
            </w:r>
            <w:r w:rsidRPr="00A118B3">
              <w:rPr>
                <w:rFonts w:ascii="微軟正黑體" w:eastAsia="微軟正黑體" w:hAnsi="微軟正黑體" w:hint="eastAsia"/>
                <w:b/>
                <w:color w:val="FF0000"/>
                <w:sz w:val="20"/>
              </w:rPr>
              <w:t>（線上報名）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：繳費方式選擇「</w:t>
            </w:r>
            <w:r w:rsidRPr="00A118B3">
              <w:rPr>
                <w:rFonts w:ascii="微軟正黑體" w:eastAsia="微軟正黑體" w:hAnsi="微軟正黑體"/>
                <w:sz w:val="20"/>
              </w:rPr>
              <w:t>ATM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轉帳」者，</w:t>
            </w:r>
            <w:r w:rsidRPr="00A118B3">
              <w:rPr>
                <w:rFonts w:ascii="微軟正黑體" w:eastAsia="微軟正黑體" w:hAnsi="微軟正黑體" w:hint="eastAsia"/>
                <w:b/>
                <w:sz w:val="20"/>
              </w:rPr>
              <w:t>系統將給您一組轉帳帳號「銀行代號、轉帳帳號」，但此帳號只提供本課程轉帳使用！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轉帳後，寫上您的「公司全銜、課程名稱、姓名、聯絡電話」與「收據」回傳。</w:t>
            </w:r>
          </w:p>
          <w:p w:rsidR="005C6812" w:rsidRPr="00A118B3" w:rsidRDefault="005C6812" w:rsidP="00716286">
            <w:pPr>
              <w:snapToGrid w:val="0"/>
              <w:spacing w:line="320" w:lineRule="exact"/>
              <w:ind w:left="221" w:rightChars="-13" w:right="-31" w:hanging="221"/>
              <w:jc w:val="both"/>
              <w:rPr>
                <w:rFonts w:ascii="微軟正黑體" w:eastAsia="微軟正黑體" w:hAnsi="微軟正黑體"/>
                <w:sz w:val="20"/>
              </w:rPr>
            </w:pPr>
            <w:r w:rsidRPr="00A118B3">
              <w:rPr>
                <w:rFonts w:ascii="微軟正黑體" w:eastAsia="微軟正黑體" w:hAnsi="微軟正黑體" w:hint="eastAsia"/>
                <w:sz w:val="20"/>
              </w:rPr>
              <w:t>□</w:t>
            </w:r>
            <w:r w:rsidRPr="00A118B3">
              <w:rPr>
                <w:rFonts w:ascii="微軟正黑體" w:eastAsia="微軟正黑體" w:hAnsi="微軟正黑體"/>
                <w:sz w:val="20"/>
              </w:rPr>
              <w:t xml:space="preserve"> 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銀行匯款：土地銀行　工研院分行，帳號</w:t>
            </w:r>
            <w:r w:rsidRPr="00A118B3">
              <w:rPr>
                <w:rFonts w:ascii="微軟正黑體" w:eastAsia="微軟正黑體" w:hAnsi="微軟正黑體"/>
                <w:sz w:val="20"/>
              </w:rPr>
              <w:t>156-005-00002-5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（土銀代碼：</w:t>
            </w:r>
            <w:r w:rsidRPr="00A118B3">
              <w:rPr>
                <w:rFonts w:ascii="微軟正黑體" w:eastAsia="微軟正黑體" w:hAnsi="微軟正黑體"/>
                <w:sz w:val="20"/>
              </w:rPr>
              <w:t>005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）。戶名「財團法人工業技術研究院」，請填具「報名表」與「收據」回傳。</w:t>
            </w:r>
          </w:p>
          <w:p w:rsidR="005C6812" w:rsidRPr="00A118B3" w:rsidRDefault="005C6812" w:rsidP="00716286">
            <w:pPr>
              <w:snapToGrid w:val="0"/>
              <w:spacing w:line="320" w:lineRule="exact"/>
              <w:ind w:left="221" w:rightChars="-13" w:right="-31" w:hanging="221"/>
              <w:jc w:val="both"/>
              <w:rPr>
                <w:rFonts w:ascii="微軟正黑體" w:eastAsia="微軟正黑體" w:hAnsi="微軟正黑體"/>
                <w:sz w:val="20"/>
              </w:rPr>
            </w:pPr>
            <w:r w:rsidRPr="00A118B3">
              <w:rPr>
                <w:rFonts w:ascii="微軟正黑體" w:eastAsia="微軟正黑體" w:hAnsi="微軟正黑體" w:hint="eastAsia"/>
                <w:sz w:val="20"/>
              </w:rPr>
              <w:t>□</w:t>
            </w:r>
            <w:r w:rsidRPr="00A118B3">
              <w:rPr>
                <w:rFonts w:ascii="微軟正黑體" w:eastAsia="微軟正黑體" w:hAnsi="微軟正黑體"/>
                <w:sz w:val="20"/>
              </w:rPr>
              <w:t xml:space="preserve"> 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即期支票：抬頭「財團法人工業技術研究院」，</w:t>
            </w:r>
            <w:r>
              <w:rPr>
                <w:rFonts w:ascii="微軟正黑體" w:eastAsia="微軟正黑體" w:hAnsi="微軟正黑體" w:hint="eastAsia"/>
                <w:sz w:val="20"/>
              </w:rPr>
              <w:t>掛號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郵寄至：</w:t>
            </w:r>
            <w:r>
              <w:rPr>
                <w:rFonts w:ascii="微軟正黑體" w:eastAsia="微軟正黑體" w:hAnsi="微軟正黑體"/>
                <w:sz w:val="20"/>
              </w:rPr>
              <w:t xml:space="preserve">31040 </w:t>
            </w:r>
            <w:r>
              <w:rPr>
                <w:rFonts w:ascii="微軟正黑體" w:eastAsia="微軟正黑體" w:hAnsi="微軟正黑體" w:hint="eastAsia"/>
                <w:sz w:val="20"/>
              </w:rPr>
              <w:t>新竹縣竹東鎮中興路四段195號21館101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室，</w:t>
            </w:r>
            <w:r>
              <w:rPr>
                <w:rFonts w:ascii="微軟正黑體" w:eastAsia="微軟正黑體" w:hAnsi="微軟正黑體" w:hint="eastAsia"/>
                <w:sz w:val="20"/>
              </w:rPr>
              <w:t>王韻婷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收。</w:t>
            </w:r>
          </w:p>
        </w:tc>
      </w:tr>
      <w:tr w:rsidR="005C6812" w:rsidRPr="00A118B3" w:rsidTr="00606ED2">
        <w:trPr>
          <w:cantSplit/>
          <w:trHeight w:val="768"/>
          <w:jc w:val="center"/>
        </w:trPr>
        <w:tc>
          <w:tcPr>
            <w:tcW w:w="10617" w:type="dxa"/>
            <w:gridSpan w:val="10"/>
          </w:tcPr>
          <w:p w:rsidR="005C6812" w:rsidRPr="00A118B3" w:rsidRDefault="005C6812" w:rsidP="00716286">
            <w:pPr>
              <w:widowControl/>
              <w:spacing w:line="320" w:lineRule="exact"/>
              <w:ind w:right="-2"/>
              <w:rPr>
                <w:rFonts w:ascii="微軟正黑體" w:eastAsia="微軟正黑體" w:hAnsi="微軟正黑體"/>
                <w:sz w:val="18"/>
              </w:rPr>
            </w:pPr>
            <w:r w:rsidRPr="00A118B3">
              <w:rPr>
                <w:rFonts w:ascii="微軟正黑體" w:eastAsia="微軟正黑體" w:hAnsi="微軟正黑體" w:hint="eastAsia"/>
                <w:sz w:val="18"/>
              </w:rPr>
              <w:t>1.</w:t>
            </w:r>
            <w:r w:rsidRPr="00A118B3">
              <w:rPr>
                <w:rFonts w:ascii="微軟正黑體" w:eastAsia="微軟正黑體" w:hAnsi="微軟正黑體"/>
                <w:sz w:val="18"/>
              </w:rPr>
              <w:t>為提供良好服務及滿足您的權益，我們必須蒐集、處理所提供之個人資料。</w:t>
            </w:r>
          </w:p>
          <w:p w:rsidR="005C6812" w:rsidRDefault="005C6812" w:rsidP="00716286">
            <w:pPr>
              <w:snapToGrid w:val="0"/>
              <w:spacing w:line="320" w:lineRule="exact"/>
              <w:ind w:rightChars="-13" w:right="-31"/>
              <w:jc w:val="both"/>
              <w:rPr>
                <w:rFonts w:ascii="微軟正黑體" w:eastAsia="微軟正黑體" w:hAnsi="微軟正黑體"/>
                <w:sz w:val="20"/>
              </w:rPr>
            </w:pPr>
            <w:r>
              <w:rPr>
                <w:rFonts w:ascii="微軟正黑體" w:eastAsia="微軟正黑體" w:hAnsi="微軟正黑體"/>
                <w:sz w:val="20"/>
              </w:rPr>
              <w:t>2.</w:t>
            </w:r>
            <w:r w:rsidRPr="001612F1">
              <w:rPr>
                <w:rFonts w:ascii="微軟正黑體" w:eastAsia="微軟正黑體" w:hAnsi="微軟正黑體" w:hint="eastAsia"/>
                <w:sz w:val="20"/>
              </w:rPr>
              <w:t>本院已建立嚴謹資安管理制度，在不違反蒐集目的之前提下，將使用網際網路、電子郵件、書面、傳真與其他合法</w:t>
            </w:r>
          </w:p>
          <w:p w:rsidR="005C6812" w:rsidRPr="001612F1" w:rsidRDefault="005C6812" w:rsidP="00716286">
            <w:pPr>
              <w:snapToGrid w:val="0"/>
              <w:spacing w:line="320" w:lineRule="exact"/>
              <w:ind w:left="223" w:rightChars="-13" w:right="-31" w:hanging="223"/>
              <w:jc w:val="both"/>
              <w:rPr>
                <w:rFonts w:ascii="微軟正黑體" w:eastAsia="微軟正黑體" w:hAnsi="微軟正黑體"/>
                <w:sz w:val="20"/>
              </w:rPr>
            </w:pPr>
            <w:r w:rsidRPr="001612F1">
              <w:rPr>
                <w:rFonts w:ascii="微軟正黑體" w:eastAsia="微軟正黑體" w:hAnsi="微軟正黑體" w:hint="eastAsia"/>
                <w:sz w:val="20"/>
              </w:rPr>
              <w:t>方式傳遞訊息。未來若您覺得需要調整我們提供之服務方式，您可以來電要求查詢、補充、更正或停止服務。</w:t>
            </w:r>
          </w:p>
          <w:p w:rsidR="005C6812" w:rsidRPr="00A118B3" w:rsidRDefault="005C6812" w:rsidP="00716286">
            <w:pPr>
              <w:snapToGrid w:val="0"/>
              <w:spacing w:line="320" w:lineRule="exact"/>
              <w:ind w:left="223" w:rightChars="-13" w:right="-31" w:hanging="223"/>
              <w:jc w:val="both"/>
              <w:rPr>
                <w:rFonts w:ascii="微軟正黑體" w:eastAsia="微軟正黑體" w:hAnsi="微軟正黑體"/>
                <w:sz w:val="20"/>
              </w:rPr>
            </w:pPr>
            <w:r>
              <w:rPr>
                <w:rFonts w:ascii="微軟正黑體" w:eastAsia="微軟正黑體" w:hAnsi="微軟正黑體" w:hint="eastAsia"/>
                <w:sz w:val="20"/>
              </w:rPr>
              <w:t xml:space="preserve">    </w:t>
            </w:r>
            <w:r w:rsidRPr="001612F1">
              <w:rPr>
                <w:rFonts w:ascii="微軟正黑體" w:eastAsia="微軟正黑體" w:hAnsi="微軟正黑體" w:hint="eastAsia"/>
                <w:sz w:val="20"/>
              </w:rPr>
              <w:sym w:font="Webdings" w:char="F063"/>
            </w:r>
            <w:r w:rsidRPr="001612F1">
              <w:rPr>
                <w:rFonts w:ascii="微軟正黑體" w:eastAsia="微軟正黑體" w:hAnsi="微軟正黑體" w:hint="eastAsia"/>
                <w:sz w:val="20"/>
              </w:rPr>
              <w:t xml:space="preserve"> 同意 </w:t>
            </w:r>
            <w:r w:rsidRPr="001612F1">
              <w:rPr>
                <w:rFonts w:ascii="微軟正黑體" w:eastAsia="微軟正黑體" w:hAnsi="微軟正黑體" w:hint="eastAsia"/>
                <w:sz w:val="20"/>
              </w:rPr>
              <w:sym w:font="Webdings" w:char="F063"/>
            </w:r>
            <w:r w:rsidRPr="001612F1">
              <w:rPr>
                <w:rFonts w:ascii="微軟正黑體" w:eastAsia="微軟正黑體" w:hAnsi="微軟正黑體" w:hint="eastAsia"/>
                <w:sz w:val="20"/>
              </w:rPr>
              <w:t xml:space="preserve"> 不同意 本單位日後通知您相關活動資訊或技術服務說明。(未勾選視為同意)</w:t>
            </w:r>
          </w:p>
        </w:tc>
      </w:tr>
    </w:tbl>
    <w:p w:rsidR="005C6812" w:rsidRPr="001612F1" w:rsidRDefault="005C6812" w:rsidP="00716286">
      <w:pPr>
        <w:pStyle w:val="ab"/>
        <w:tabs>
          <w:tab w:val="left" w:pos="284"/>
        </w:tabs>
        <w:kinsoku w:val="0"/>
        <w:overflowPunct w:val="0"/>
        <w:spacing w:line="440" w:lineRule="exact"/>
        <w:rPr>
          <w:rFonts w:hAnsi="微軟正黑體"/>
          <w:b/>
          <w:sz w:val="22"/>
        </w:rPr>
      </w:pPr>
    </w:p>
    <w:sectPr w:rsidR="005C6812" w:rsidRPr="001612F1" w:rsidSect="00716286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624" w:right="851" w:bottom="624" w:left="907" w:header="284" w:footer="369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3582" w:rsidRDefault="00B53582">
      <w:r>
        <w:separator/>
      </w:r>
    </w:p>
  </w:endnote>
  <w:endnote w:type="continuationSeparator" w:id="0">
    <w:p w:rsidR="00B53582" w:rsidRDefault="00B535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65926" w:rsidRDefault="00965926">
    <w:pPr>
      <w:pStyle w:val="a4"/>
      <w:framePr w:wrap="around" w:vAnchor="text" w:hAnchor="margin" w:xAlign="right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end"/>
    </w:r>
  </w:p>
  <w:p w:rsidR="00965926" w:rsidRDefault="00965926">
    <w:pPr>
      <w:pStyle w:val="a4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2B2C" w:rsidRDefault="00FD2B2C" w:rsidP="00FD2B2C">
    <w:pPr>
      <w:pStyle w:val="a4"/>
      <w:framePr w:wrap="around" w:vAnchor="text" w:hAnchor="page" w:x="852" w:y="17"/>
      <w:jc w:val="distribute"/>
      <w:rPr>
        <w:rFonts w:ascii="ti" w:hAnsi="ti" w:hint="eastAsia"/>
      </w:rPr>
    </w:pPr>
    <w:r w:rsidRPr="006E3E5B">
      <w:rPr>
        <w:rFonts w:ascii="ti" w:hAnsi="ti"/>
      </w:rPr>
      <w:t>http</w:t>
    </w:r>
    <w:r w:rsidR="00EC0BC8">
      <w:rPr>
        <w:rFonts w:ascii="ti" w:hAnsi="ti"/>
      </w:rPr>
      <w:t>s</w:t>
    </w:r>
    <w:r w:rsidRPr="006E3E5B">
      <w:rPr>
        <w:rFonts w:ascii="ti" w:hAnsi="ti"/>
      </w:rPr>
      <w:t>://college.itri.org.tw</w:t>
    </w:r>
    <w:r w:rsidRPr="006E3E5B">
      <w:rPr>
        <w:rFonts w:ascii="ti" w:hAnsi="ti" w:hint="eastAsia"/>
      </w:rPr>
      <w:t xml:space="preserve">                 </w:t>
    </w:r>
    <w:r>
      <w:rPr>
        <w:rFonts w:ascii="ti" w:hAnsi="ti" w:hint="eastAsia"/>
      </w:rPr>
      <w:t xml:space="preserve">       </w:t>
    </w:r>
    <w:r w:rsidRPr="006E3E5B">
      <w:rPr>
        <w:rFonts w:ascii="ti" w:hAnsi="ti" w:hint="eastAsia"/>
      </w:rPr>
      <w:t xml:space="preserve">  </w:t>
    </w:r>
    <w:r>
      <w:rPr>
        <w:rFonts w:ascii="ti" w:hAnsi="ti" w:hint="eastAsia"/>
      </w:rPr>
      <w:t xml:space="preserve">               </w:t>
    </w:r>
    <w:r w:rsidRPr="006E3E5B">
      <w:rPr>
        <w:rFonts w:ascii="ti" w:hAnsi="ti" w:hint="eastAsia"/>
      </w:rPr>
      <w:t xml:space="preserve">    </w:t>
    </w:r>
    <w:r w:rsidRPr="006E3E5B">
      <w:rPr>
        <w:rFonts w:ascii="ti" w:hint="eastAsia"/>
      </w:rPr>
      <w:t>聯絡人：</w:t>
    </w:r>
    <w:r w:rsidRPr="006E3E5B">
      <w:rPr>
        <w:rFonts w:ascii="ti" w:hAnsi="ti" w:hint="eastAsia"/>
      </w:rPr>
      <w:t>(0</w:t>
    </w:r>
    <w:r>
      <w:rPr>
        <w:rFonts w:ascii="ti" w:hAnsi="ti" w:hint="eastAsia"/>
      </w:rPr>
      <w:t>3</w:t>
    </w:r>
    <w:r w:rsidRPr="006E3E5B">
      <w:rPr>
        <w:rFonts w:ascii="ti" w:hAnsi="ti" w:hint="eastAsia"/>
      </w:rPr>
      <w:t>)</w:t>
    </w:r>
    <w:r>
      <w:rPr>
        <w:rFonts w:ascii="ti" w:hAnsi="ti" w:hint="eastAsia"/>
      </w:rPr>
      <w:t xml:space="preserve">591-7781 </w:t>
    </w:r>
    <w:r>
      <w:rPr>
        <w:rFonts w:ascii="ti" w:hAnsi="ti" w:hint="eastAsia"/>
      </w:rPr>
      <w:t>王小姐</w:t>
    </w:r>
  </w:p>
  <w:p w:rsidR="00965926" w:rsidRPr="00FD2B2C" w:rsidRDefault="00FD2B2C" w:rsidP="00FD2B2C">
    <w:pPr>
      <w:pStyle w:val="a4"/>
      <w:framePr w:wrap="around" w:vAnchor="text" w:hAnchor="page" w:x="852" w:y="17"/>
      <w:jc w:val="right"/>
      <w:rPr>
        <w:rStyle w:val="aa"/>
        <w:rFonts w:ascii="ti"/>
      </w:rPr>
    </w:pPr>
    <w:r w:rsidRPr="00A118B3">
      <w:rPr>
        <w:rFonts w:hint="eastAsia"/>
      </w:rPr>
      <w:t>經濟部工業局廣告</w:t>
    </w:r>
  </w:p>
  <w:p w:rsidR="00965926" w:rsidRPr="00077410" w:rsidRDefault="00965926" w:rsidP="00FD2B2C">
    <w:pPr>
      <w:pStyle w:val="a4"/>
      <w:tabs>
        <w:tab w:val="left" w:pos="10080"/>
      </w:tabs>
      <w:ind w:right="-56"/>
      <w:jc w:val="right"/>
      <w:rPr>
        <w:rFonts w:ascii="微軟正黑體" w:eastAsia="微軟正黑體" w:hAnsi="微軟正黑體"/>
        <w:sz w:val="18"/>
        <w:szCs w:val="18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65926" w:rsidRPr="00077410" w:rsidRDefault="00965926">
    <w:pPr>
      <w:pStyle w:val="a4"/>
      <w:wordWrap w:val="0"/>
      <w:spacing w:beforeLines="50" w:before="120"/>
      <w:jc w:val="right"/>
      <w:rPr>
        <w:rFonts w:ascii="微軟正黑體" w:eastAsia="微軟正黑體" w:hAnsi="微軟正黑體"/>
        <w:b/>
        <w:bCs/>
        <w:color w:val="5F5F5F"/>
        <w:sz w:val="18"/>
      </w:rPr>
    </w:pPr>
    <w:r>
      <w:rPr>
        <w:rFonts w:ascii="微軟正黑體" w:eastAsia="微軟正黑體" w:hAnsi="微軟正黑體"/>
        <w:b/>
        <w:bCs/>
        <w:noProof/>
        <w:color w:val="5F5F5F"/>
        <w:sz w:val="18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4E1C0DE" wp14:editId="43B0E9BA">
              <wp:simplePos x="0" y="0"/>
              <wp:positionH relativeFrom="column">
                <wp:posOffset>0</wp:posOffset>
              </wp:positionH>
              <wp:positionV relativeFrom="paragraph">
                <wp:posOffset>16510</wp:posOffset>
              </wp:positionV>
              <wp:extent cx="6515100" cy="13335"/>
              <wp:effectExtent l="19050" t="26035" r="19050" b="27305"/>
              <wp:wrapNone/>
              <wp:docPr id="1" name="Line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13335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6F1320" id="Line 4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3pt" to="513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" strokecolor="gray" strokeweight="3pt">
              <v:stroke linestyle="thinThin"/>
            </v:line>
          </w:pict>
        </mc:Fallback>
      </mc:AlternateContent>
    </w:r>
    <w:r w:rsidRPr="00077410">
      <w:rPr>
        <w:rFonts w:ascii="微軟正黑體" w:eastAsia="微軟正黑體" w:hAnsi="微軟正黑體" w:hint="eastAsia"/>
        <w:b/>
        <w:bCs/>
        <w:color w:val="5F5F5F"/>
        <w:sz w:val="18"/>
      </w:rPr>
      <w:t>工研院產業學院．價值創造【科研六域X創新五力】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3582" w:rsidRDefault="00B53582">
      <w:r>
        <w:separator/>
      </w:r>
    </w:p>
  </w:footnote>
  <w:footnote w:type="continuationSeparator" w:id="0">
    <w:p w:rsidR="00B53582" w:rsidRDefault="00B5358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65926" w:rsidRDefault="008152D0">
    <w:pPr>
      <w:pStyle w:val="a3"/>
    </w:pPr>
    <w:r>
      <w:rPr>
        <w:noProof/>
      </w:rPr>
      <w:drawing>
        <wp:inline distT="0" distB="0" distL="0" distR="0" wp14:anchorId="4B5B6BF6" wp14:editId="0D49A8CB">
          <wp:extent cx="1390650" cy="322070"/>
          <wp:effectExtent l="0" t="0" r="0" b="1905"/>
          <wp:docPr id="6" name="圖片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59426" cy="3379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65926" w:rsidRDefault="00965926">
    <w:pPr>
      <w:pStyle w:val="a3"/>
    </w:pPr>
    <w:r>
      <w:rPr>
        <w:rFonts w:ascii="微軟正黑體" w:eastAsia="微軟正黑體" w:hAnsi="微軟正黑體" w:hint="eastAsia"/>
        <w:b/>
        <w:noProof/>
        <w:color w:val="04D1D6"/>
        <w:sz w:val="22"/>
        <w:szCs w:val="22"/>
      </w:rPr>
      <w:drawing>
        <wp:inline distT="0" distB="0" distL="0" distR="0" wp14:anchorId="119344ED" wp14:editId="59C7E67A">
          <wp:extent cx="1259205" cy="293370"/>
          <wp:effectExtent l="0" t="0" r="0" b="0"/>
          <wp:docPr id="3" name="圖片 3" descr="itri_CEL_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tri_CEL_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9205" cy="293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alt="f_ha05" style="width:26.35pt;height:17.55pt;visibility:visible;mso-wrap-style:square" o:bullet="t">
        <v:imagedata r:id="rId1" o:title="f_ha05"/>
      </v:shape>
    </w:pict>
  </w:numPicBullet>
  <w:abstractNum w:abstractNumId="0" w15:restartNumberingAfterBreak="0">
    <w:nsid w:val="013F055D"/>
    <w:multiLevelType w:val="hybridMultilevel"/>
    <w:tmpl w:val="0380C58E"/>
    <w:lvl w:ilvl="0" w:tplc="93ACCBB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新細明體" w:hAnsi="新細明體" w:hint="default"/>
      </w:rPr>
    </w:lvl>
    <w:lvl w:ilvl="1" w:tplc="C6CE787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新細明體" w:hAnsi="新細明體" w:hint="default"/>
      </w:rPr>
    </w:lvl>
    <w:lvl w:ilvl="2" w:tplc="586EC90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新細明體" w:hAnsi="新細明體" w:hint="default"/>
      </w:rPr>
    </w:lvl>
    <w:lvl w:ilvl="3" w:tplc="D32E04F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新細明體" w:hAnsi="新細明體" w:hint="default"/>
      </w:rPr>
    </w:lvl>
    <w:lvl w:ilvl="4" w:tplc="B79A0FD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新細明體" w:hAnsi="新細明體" w:hint="default"/>
      </w:rPr>
    </w:lvl>
    <w:lvl w:ilvl="5" w:tplc="19AC5CF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新細明體" w:hAnsi="新細明體" w:hint="default"/>
      </w:rPr>
    </w:lvl>
    <w:lvl w:ilvl="6" w:tplc="92622BE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新細明體" w:hAnsi="新細明體" w:hint="default"/>
      </w:rPr>
    </w:lvl>
    <w:lvl w:ilvl="7" w:tplc="130C2BC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新細明體" w:hAnsi="新細明體" w:hint="default"/>
      </w:rPr>
    </w:lvl>
    <w:lvl w:ilvl="8" w:tplc="FF7CCEE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新細明體" w:hAnsi="新細明體" w:hint="default"/>
      </w:rPr>
    </w:lvl>
  </w:abstractNum>
  <w:abstractNum w:abstractNumId="1" w15:restartNumberingAfterBreak="0">
    <w:nsid w:val="0CA07CCF"/>
    <w:multiLevelType w:val="hybridMultilevel"/>
    <w:tmpl w:val="C054E3EC"/>
    <w:lvl w:ilvl="0" w:tplc="D86C2E32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3E57967"/>
    <w:multiLevelType w:val="hybridMultilevel"/>
    <w:tmpl w:val="58369D9A"/>
    <w:lvl w:ilvl="0" w:tplc="F7F886D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26AF4C39"/>
    <w:multiLevelType w:val="hybridMultilevel"/>
    <w:tmpl w:val="D70A2D1A"/>
    <w:lvl w:ilvl="0" w:tplc="D86C2E32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color w:val="auto"/>
      </w:rPr>
    </w:lvl>
    <w:lvl w:ilvl="1" w:tplc="8034EAF2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eastAsia"/>
        <w:color w:val="000000" w:themeColor="text1"/>
      </w:rPr>
    </w:lvl>
    <w:lvl w:ilvl="2" w:tplc="0409000B">
      <w:start w:val="1"/>
      <w:numFmt w:val="bullet"/>
      <w:lvlText w:val="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B5D5453"/>
    <w:multiLevelType w:val="hybridMultilevel"/>
    <w:tmpl w:val="DB34F850"/>
    <w:lvl w:ilvl="0" w:tplc="7D2C9D66">
      <w:start w:val="1"/>
      <w:numFmt w:val="decimal"/>
      <w:lvlText w:val="%1."/>
      <w:lvlJc w:val="left"/>
      <w:pPr>
        <w:ind w:left="1123" w:hanging="360"/>
      </w:pPr>
      <w:rPr>
        <w:rFonts w:hint="default"/>
        <w:color w:val="FF0000"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1723" w:hanging="480"/>
      </w:pPr>
    </w:lvl>
    <w:lvl w:ilvl="2" w:tplc="0409001B" w:tentative="1">
      <w:start w:val="1"/>
      <w:numFmt w:val="lowerRoman"/>
      <w:lvlText w:val="%3."/>
      <w:lvlJc w:val="right"/>
      <w:pPr>
        <w:ind w:left="2203" w:hanging="480"/>
      </w:pPr>
    </w:lvl>
    <w:lvl w:ilvl="3" w:tplc="0409000F" w:tentative="1">
      <w:start w:val="1"/>
      <w:numFmt w:val="decimal"/>
      <w:lvlText w:val="%4."/>
      <w:lvlJc w:val="left"/>
      <w:pPr>
        <w:ind w:left="268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63" w:hanging="480"/>
      </w:pPr>
    </w:lvl>
    <w:lvl w:ilvl="5" w:tplc="0409001B" w:tentative="1">
      <w:start w:val="1"/>
      <w:numFmt w:val="lowerRoman"/>
      <w:lvlText w:val="%6."/>
      <w:lvlJc w:val="right"/>
      <w:pPr>
        <w:ind w:left="3643" w:hanging="480"/>
      </w:pPr>
    </w:lvl>
    <w:lvl w:ilvl="6" w:tplc="0409000F" w:tentative="1">
      <w:start w:val="1"/>
      <w:numFmt w:val="decimal"/>
      <w:lvlText w:val="%7."/>
      <w:lvlJc w:val="left"/>
      <w:pPr>
        <w:ind w:left="412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03" w:hanging="480"/>
      </w:pPr>
    </w:lvl>
    <w:lvl w:ilvl="8" w:tplc="0409001B" w:tentative="1">
      <w:start w:val="1"/>
      <w:numFmt w:val="lowerRoman"/>
      <w:lvlText w:val="%9."/>
      <w:lvlJc w:val="right"/>
      <w:pPr>
        <w:ind w:left="5083" w:hanging="480"/>
      </w:pPr>
    </w:lvl>
  </w:abstractNum>
  <w:abstractNum w:abstractNumId="5" w15:restartNumberingAfterBreak="0">
    <w:nsid w:val="4B553952"/>
    <w:multiLevelType w:val="hybridMultilevel"/>
    <w:tmpl w:val="23D4FF6E"/>
    <w:lvl w:ilvl="0" w:tplc="A8401BB0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  <w:color w:val="00206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58463602"/>
    <w:multiLevelType w:val="hybridMultilevel"/>
    <w:tmpl w:val="4FA2688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2F52DDD"/>
    <w:multiLevelType w:val="hybridMultilevel"/>
    <w:tmpl w:val="1FBA84AA"/>
    <w:lvl w:ilvl="0" w:tplc="EB82721C">
      <w:start w:val="1"/>
      <w:numFmt w:val="bullet"/>
      <w:lvlText w:val="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6E8A7E91"/>
    <w:multiLevelType w:val="hybridMultilevel"/>
    <w:tmpl w:val="83783456"/>
    <w:lvl w:ilvl="0" w:tplc="EB82721C">
      <w:start w:val="1"/>
      <w:numFmt w:val="bullet"/>
      <w:lvlText w:val=""/>
      <w:lvlJc w:val="left"/>
      <w:pPr>
        <w:tabs>
          <w:tab w:val="num" w:pos="1331"/>
        </w:tabs>
        <w:ind w:left="1331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6EC1251F"/>
    <w:multiLevelType w:val="hybridMultilevel"/>
    <w:tmpl w:val="2200AE7E"/>
    <w:lvl w:ilvl="0" w:tplc="C1FC7D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1A77170"/>
    <w:multiLevelType w:val="hybridMultilevel"/>
    <w:tmpl w:val="5E08E06A"/>
    <w:lvl w:ilvl="0" w:tplc="C470956E">
      <w:start w:val="1"/>
      <w:numFmt w:val="bullet"/>
      <w:lvlText w:val=""/>
      <w:lvlPicBulletId w:val="0"/>
      <w:lvlJc w:val="left"/>
      <w:pPr>
        <w:tabs>
          <w:tab w:val="num" w:pos="480"/>
        </w:tabs>
        <w:ind w:left="480" w:firstLine="0"/>
      </w:pPr>
      <w:rPr>
        <w:rFonts w:ascii="Symbol" w:hAnsi="Symbol" w:hint="default"/>
      </w:rPr>
    </w:lvl>
    <w:lvl w:ilvl="1" w:tplc="0D3C30F8" w:tentative="1">
      <w:start w:val="1"/>
      <w:numFmt w:val="bullet"/>
      <w:lvlText w:val=""/>
      <w:lvlJc w:val="left"/>
      <w:pPr>
        <w:tabs>
          <w:tab w:val="num" w:pos="960"/>
        </w:tabs>
        <w:ind w:left="960" w:firstLine="0"/>
      </w:pPr>
      <w:rPr>
        <w:rFonts w:ascii="Symbol" w:hAnsi="Symbol" w:hint="default"/>
      </w:rPr>
    </w:lvl>
    <w:lvl w:ilvl="2" w:tplc="18BAD7F2" w:tentative="1">
      <w:start w:val="1"/>
      <w:numFmt w:val="bullet"/>
      <w:lvlText w:val=""/>
      <w:lvlJc w:val="left"/>
      <w:pPr>
        <w:tabs>
          <w:tab w:val="num" w:pos="1440"/>
        </w:tabs>
        <w:ind w:left="1440" w:firstLine="0"/>
      </w:pPr>
      <w:rPr>
        <w:rFonts w:ascii="Symbol" w:hAnsi="Symbol" w:hint="default"/>
      </w:rPr>
    </w:lvl>
    <w:lvl w:ilvl="3" w:tplc="11009430" w:tentative="1">
      <w:start w:val="1"/>
      <w:numFmt w:val="bullet"/>
      <w:lvlText w:val=""/>
      <w:lvlJc w:val="left"/>
      <w:pPr>
        <w:tabs>
          <w:tab w:val="num" w:pos="1920"/>
        </w:tabs>
        <w:ind w:left="1920" w:firstLine="0"/>
      </w:pPr>
      <w:rPr>
        <w:rFonts w:ascii="Symbol" w:hAnsi="Symbol" w:hint="default"/>
      </w:rPr>
    </w:lvl>
    <w:lvl w:ilvl="4" w:tplc="7F0A3CEA" w:tentative="1">
      <w:start w:val="1"/>
      <w:numFmt w:val="bullet"/>
      <w:lvlText w:val=""/>
      <w:lvlJc w:val="left"/>
      <w:pPr>
        <w:tabs>
          <w:tab w:val="num" w:pos="2400"/>
        </w:tabs>
        <w:ind w:left="2400" w:firstLine="0"/>
      </w:pPr>
      <w:rPr>
        <w:rFonts w:ascii="Symbol" w:hAnsi="Symbol" w:hint="default"/>
      </w:rPr>
    </w:lvl>
    <w:lvl w:ilvl="5" w:tplc="3D0443E6" w:tentative="1">
      <w:start w:val="1"/>
      <w:numFmt w:val="bullet"/>
      <w:lvlText w:val=""/>
      <w:lvlJc w:val="left"/>
      <w:pPr>
        <w:tabs>
          <w:tab w:val="num" w:pos="2880"/>
        </w:tabs>
        <w:ind w:left="2880" w:firstLine="0"/>
      </w:pPr>
      <w:rPr>
        <w:rFonts w:ascii="Symbol" w:hAnsi="Symbol" w:hint="default"/>
      </w:rPr>
    </w:lvl>
    <w:lvl w:ilvl="6" w:tplc="55841C0C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7" w:tplc="4692A994" w:tentative="1">
      <w:start w:val="1"/>
      <w:numFmt w:val="bullet"/>
      <w:lvlText w:val=""/>
      <w:lvlJc w:val="left"/>
      <w:pPr>
        <w:tabs>
          <w:tab w:val="num" w:pos="3840"/>
        </w:tabs>
        <w:ind w:left="3840" w:firstLine="0"/>
      </w:pPr>
      <w:rPr>
        <w:rFonts w:ascii="Symbol" w:hAnsi="Symbol" w:hint="default"/>
      </w:rPr>
    </w:lvl>
    <w:lvl w:ilvl="8" w:tplc="28800CC6" w:tentative="1">
      <w:start w:val="1"/>
      <w:numFmt w:val="bullet"/>
      <w:lvlText w:val=""/>
      <w:lvlJc w:val="left"/>
      <w:pPr>
        <w:tabs>
          <w:tab w:val="num" w:pos="4320"/>
        </w:tabs>
        <w:ind w:left="4320" w:firstLine="0"/>
      </w:pPr>
      <w:rPr>
        <w:rFonts w:ascii="Symbol" w:hAnsi="Symbol" w:hint="default"/>
      </w:rPr>
    </w:lvl>
  </w:abstractNum>
  <w:abstractNum w:abstractNumId="11" w15:restartNumberingAfterBreak="0">
    <w:nsid w:val="7A0F52C7"/>
    <w:multiLevelType w:val="hybridMultilevel"/>
    <w:tmpl w:val="15F2695E"/>
    <w:lvl w:ilvl="0" w:tplc="2004AB80">
      <w:start w:val="1"/>
      <w:numFmt w:val="bullet"/>
      <w:lvlText w:val=""/>
      <w:lvlJc w:val="left"/>
      <w:pPr>
        <w:tabs>
          <w:tab w:val="num" w:pos="622"/>
        </w:tabs>
        <w:ind w:left="622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</w:num>
  <w:num w:numId="5">
    <w:abstractNumId w:val="7"/>
  </w:num>
  <w:num w:numId="6">
    <w:abstractNumId w:val="8"/>
  </w:num>
  <w:num w:numId="7">
    <w:abstractNumId w:val="0"/>
  </w:num>
  <w:num w:numId="8">
    <w:abstractNumId w:val="1"/>
  </w:num>
  <w:num w:numId="9">
    <w:abstractNumId w:val="5"/>
  </w:num>
  <w:num w:numId="10">
    <w:abstractNumId w:val="10"/>
  </w:num>
  <w:num w:numId="11">
    <w:abstractNumId w:val="2"/>
  </w:num>
  <w:num w:numId="12">
    <w:abstractNumId w:val="4"/>
  </w:num>
  <w:num w:numId="13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>
      <o:colormru v:ext="edit" colors="#f06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AEEzCwtDS3MjQ0MzJR2l4NTi4sz8PJACo1oAfoKoxywAAAA="/>
  </w:docVars>
  <w:rsids>
    <w:rsidRoot w:val="009932CD"/>
    <w:rsid w:val="00001E87"/>
    <w:rsid w:val="00002432"/>
    <w:rsid w:val="000029DA"/>
    <w:rsid w:val="0000483F"/>
    <w:rsid w:val="00004C04"/>
    <w:rsid w:val="00011E65"/>
    <w:rsid w:val="00017A17"/>
    <w:rsid w:val="00026D18"/>
    <w:rsid w:val="00027EBB"/>
    <w:rsid w:val="00032000"/>
    <w:rsid w:val="00032FC6"/>
    <w:rsid w:val="00034DEE"/>
    <w:rsid w:val="00036F71"/>
    <w:rsid w:val="0003752D"/>
    <w:rsid w:val="0004047E"/>
    <w:rsid w:val="00040E60"/>
    <w:rsid w:val="000411F0"/>
    <w:rsid w:val="00041D31"/>
    <w:rsid w:val="0004732F"/>
    <w:rsid w:val="00050994"/>
    <w:rsid w:val="00050F15"/>
    <w:rsid w:val="000546D7"/>
    <w:rsid w:val="00055F5C"/>
    <w:rsid w:val="00061570"/>
    <w:rsid w:val="00061D03"/>
    <w:rsid w:val="00065229"/>
    <w:rsid w:val="0007335F"/>
    <w:rsid w:val="00074716"/>
    <w:rsid w:val="00075FE1"/>
    <w:rsid w:val="00077410"/>
    <w:rsid w:val="00080683"/>
    <w:rsid w:val="00080AD9"/>
    <w:rsid w:val="000810BE"/>
    <w:rsid w:val="00081A3D"/>
    <w:rsid w:val="00082947"/>
    <w:rsid w:val="00083832"/>
    <w:rsid w:val="000840B5"/>
    <w:rsid w:val="00084398"/>
    <w:rsid w:val="000911C7"/>
    <w:rsid w:val="000916A0"/>
    <w:rsid w:val="00092A7C"/>
    <w:rsid w:val="000A267C"/>
    <w:rsid w:val="000A45C7"/>
    <w:rsid w:val="000A564E"/>
    <w:rsid w:val="000A7709"/>
    <w:rsid w:val="000B0DEF"/>
    <w:rsid w:val="000B18D5"/>
    <w:rsid w:val="000C1E50"/>
    <w:rsid w:val="000C2E36"/>
    <w:rsid w:val="000C3CF0"/>
    <w:rsid w:val="000D22FB"/>
    <w:rsid w:val="000D4476"/>
    <w:rsid w:val="000D6831"/>
    <w:rsid w:val="000D7DBD"/>
    <w:rsid w:val="000E03D1"/>
    <w:rsid w:val="000E1424"/>
    <w:rsid w:val="000E3EF7"/>
    <w:rsid w:val="000E4684"/>
    <w:rsid w:val="000E4961"/>
    <w:rsid w:val="000E5CA1"/>
    <w:rsid w:val="000F05A9"/>
    <w:rsid w:val="000F2CE4"/>
    <w:rsid w:val="000F2DCF"/>
    <w:rsid w:val="000F3114"/>
    <w:rsid w:val="000F6F51"/>
    <w:rsid w:val="000F7D4B"/>
    <w:rsid w:val="001002D6"/>
    <w:rsid w:val="00100A8B"/>
    <w:rsid w:val="00102772"/>
    <w:rsid w:val="0010301C"/>
    <w:rsid w:val="00103706"/>
    <w:rsid w:val="00105E60"/>
    <w:rsid w:val="00105F77"/>
    <w:rsid w:val="00107D9B"/>
    <w:rsid w:val="001108F6"/>
    <w:rsid w:val="001247AD"/>
    <w:rsid w:val="00124FB2"/>
    <w:rsid w:val="00125390"/>
    <w:rsid w:val="00127FDA"/>
    <w:rsid w:val="001316C3"/>
    <w:rsid w:val="001334A2"/>
    <w:rsid w:val="00140F4A"/>
    <w:rsid w:val="00142BFF"/>
    <w:rsid w:val="00143B9C"/>
    <w:rsid w:val="00144D1C"/>
    <w:rsid w:val="00144FBC"/>
    <w:rsid w:val="00145E94"/>
    <w:rsid w:val="00145F0B"/>
    <w:rsid w:val="0014762B"/>
    <w:rsid w:val="00150B82"/>
    <w:rsid w:val="00152D48"/>
    <w:rsid w:val="0015604E"/>
    <w:rsid w:val="00163384"/>
    <w:rsid w:val="00165978"/>
    <w:rsid w:val="00176401"/>
    <w:rsid w:val="001772A2"/>
    <w:rsid w:val="00177CB3"/>
    <w:rsid w:val="001800B8"/>
    <w:rsid w:val="00180138"/>
    <w:rsid w:val="001804D1"/>
    <w:rsid w:val="0018262E"/>
    <w:rsid w:val="00184967"/>
    <w:rsid w:val="001A0727"/>
    <w:rsid w:val="001A452B"/>
    <w:rsid w:val="001A68A5"/>
    <w:rsid w:val="001B01A3"/>
    <w:rsid w:val="001C0E23"/>
    <w:rsid w:val="001C3667"/>
    <w:rsid w:val="001C5AF1"/>
    <w:rsid w:val="001C5F21"/>
    <w:rsid w:val="001D0958"/>
    <w:rsid w:val="001D21EF"/>
    <w:rsid w:val="001D2E02"/>
    <w:rsid w:val="001D3397"/>
    <w:rsid w:val="001D649F"/>
    <w:rsid w:val="001E00A6"/>
    <w:rsid w:val="001E1797"/>
    <w:rsid w:val="001E3CDD"/>
    <w:rsid w:val="001E541A"/>
    <w:rsid w:val="001F0069"/>
    <w:rsid w:val="001F489C"/>
    <w:rsid w:val="001F668E"/>
    <w:rsid w:val="00200EE8"/>
    <w:rsid w:val="00201B8B"/>
    <w:rsid w:val="002026BF"/>
    <w:rsid w:val="002055D6"/>
    <w:rsid w:val="00207FF9"/>
    <w:rsid w:val="002119D2"/>
    <w:rsid w:val="00211B84"/>
    <w:rsid w:val="00213A3D"/>
    <w:rsid w:val="0021635C"/>
    <w:rsid w:val="00216BB7"/>
    <w:rsid w:val="002269AF"/>
    <w:rsid w:val="002317FF"/>
    <w:rsid w:val="0023193A"/>
    <w:rsid w:val="00232047"/>
    <w:rsid w:val="00233A5E"/>
    <w:rsid w:val="002350D5"/>
    <w:rsid w:val="00235BEE"/>
    <w:rsid w:val="00236BD2"/>
    <w:rsid w:val="002378FE"/>
    <w:rsid w:val="00243468"/>
    <w:rsid w:val="00243FBF"/>
    <w:rsid w:val="0024473B"/>
    <w:rsid w:val="0024532C"/>
    <w:rsid w:val="00247158"/>
    <w:rsid w:val="00250370"/>
    <w:rsid w:val="002520D5"/>
    <w:rsid w:val="00252673"/>
    <w:rsid w:val="00254708"/>
    <w:rsid w:val="00255130"/>
    <w:rsid w:val="0025671D"/>
    <w:rsid w:val="00257599"/>
    <w:rsid w:val="00261D6B"/>
    <w:rsid w:val="0026323F"/>
    <w:rsid w:val="00263B19"/>
    <w:rsid w:val="00264000"/>
    <w:rsid w:val="00266469"/>
    <w:rsid w:val="00266C19"/>
    <w:rsid w:val="002670EB"/>
    <w:rsid w:val="0026764E"/>
    <w:rsid w:val="00273835"/>
    <w:rsid w:val="002746F6"/>
    <w:rsid w:val="00275D8C"/>
    <w:rsid w:val="002770FD"/>
    <w:rsid w:val="00283DF8"/>
    <w:rsid w:val="0029243B"/>
    <w:rsid w:val="002A035A"/>
    <w:rsid w:val="002A5F24"/>
    <w:rsid w:val="002A6837"/>
    <w:rsid w:val="002B208B"/>
    <w:rsid w:val="002B2555"/>
    <w:rsid w:val="002C69C6"/>
    <w:rsid w:val="002C76A7"/>
    <w:rsid w:val="002D01EE"/>
    <w:rsid w:val="002D2703"/>
    <w:rsid w:val="002D2A04"/>
    <w:rsid w:val="002D49BE"/>
    <w:rsid w:val="002D4CF4"/>
    <w:rsid w:val="002E1B5E"/>
    <w:rsid w:val="002E3873"/>
    <w:rsid w:val="002E664C"/>
    <w:rsid w:val="002F18DE"/>
    <w:rsid w:val="002F5648"/>
    <w:rsid w:val="00302A2A"/>
    <w:rsid w:val="00302FE6"/>
    <w:rsid w:val="003037C3"/>
    <w:rsid w:val="00303F62"/>
    <w:rsid w:val="00310D6A"/>
    <w:rsid w:val="00312B2B"/>
    <w:rsid w:val="00314D2F"/>
    <w:rsid w:val="00314F93"/>
    <w:rsid w:val="00323013"/>
    <w:rsid w:val="003234F2"/>
    <w:rsid w:val="003267AD"/>
    <w:rsid w:val="0032756A"/>
    <w:rsid w:val="003313AC"/>
    <w:rsid w:val="003326C1"/>
    <w:rsid w:val="00335017"/>
    <w:rsid w:val="003427D2"/>
    <w:rsid w:val="00350B57"/>
    <w:rsid w:val="0035185F"/>
    <w:rsid w:val="00352303"/>
    <w:rsid w:val="00356BAB"/>
    <w:rsid w:val="00360549"/>
    <w:rsid w:val="0036439E"/>
    <w:rsid w:val="003729EF"/>
    <w:rsid w:val="00376BCE"/>
    <w:rsid w:val="00380A07"/>
    <w:rsid w:val="00386B90"/>
    <w:rsid w:val="00391CF1"/>
    <w:rsid w:val="00391E4C"/>
    <w:rsid w:val="0039282F"/>
    <w:rsid w:val="00392885"/>
    <w:rsid w:val="003A2306"/>
    <w:rsid w:val="003A3426"/>
    <w:rsid w:val="003A36F1"/>
    <w:rsid w:val="003A4910"/>
    <w:rsid w:val="003B1920"/>
    <w:rsid w:val="003B6621"/>
    <w:rsid w:val="003B6EA4"/>
    <w:rsid w:val="003C1353"/>
    <w:rsid w:val="003C13C8"/>
    <w:rsid w:val="003C2E05"/>
    <w:rsid w:val="003C70A6"/>
    <w:rsid w:val="003C7566"/>
    <w:rsid w:val="003D0891"/>
    <w:rsid w:val="003D14E8"/>
    <w:rsid w:val="003D18C7"/>
    <w:rsid w:val="003D43A0"/>
    <w:rsid w:val="003D4762"/>
    <w:rsid w:val="003D7CA4"/>
    <w:rsid w:val="003E00F9"/>
    <w:rsid w:val="003E0877"/>
    <w:rsid w:val="003E0B6A"/>
    <w:rsid w:val="003E37B6"/>
    <w:rsid w:val="003E679E"/>
    <w:rsid w:val="003E6CCE"/>
    <w:rsid w:val="003F1FBA"/>
    <w:rsid w:val="003F24FB"/>
    <w:rsid w:val="003F4F55"/>
    <w:rsid w:val="003F5218"/>
    <w:rsid w:val="003F773C"/>
    <w:rsid w:val="00400B1B"/>
    <w:rsid w:val="00401656"/>
    <w:rsid w:val="00402571"/>
    <w:rsid w:val="0040262A"/>
    <w:rsid w:val="00405362"/>
    <w:rsid w:val="0040615B"/>
    <w:rsid w:val="0040649D"/>
    <w:rsid w:val="00410F02"/>
    <w:rsid w:val="00414B36"/>
    <w:rsid w:val="00417017"/>
    <w:rsid w:val="00423E76"/>
    <w:rsid w:val="0042423B"/>
    <w:rsid w:val="0042432C"/>
    <w:rsid w:val="004310B4"/>
    <w:rsid w:val="004318F6"/>
    <w:rsid w:val="00432872"/>
    <w:rsid w:val="004330BB"/>
    <w:rsid w:val="004347BD"/>
    <w:rsid w:val="004359C7"/>
    <w:rsid w:val="00436201"/>
    <w:rsid w:val="00437475"/>
    <w:rsid w:val="00437801"/>
    <w:rsid w:val="00437CA4"/>
    <w:rsid w:val="00442ECB"/>
    <w:rsid w:val="004447D4"/>
    <w:rsid w:val="00444843"/>
    <w:rsid w:val="004448E1"/>
    <w:rsid w:val="00445164"/>
    <w:rsid w:val="00452126"/>
    <w:rsid w:val="004521F8"/>
    <w:rsid w:val="00452D45"/>
    <w:rsid w:val="00452E35"/>
    <w:rsid w:val="00456663"/>
    <w:rsid w:val="00457012"/>
    <w:rsid w:val="00457A75"/>
    <w:rsid w:val="004633B2"/>
    <w:rsid w:val="00465451"/>
    <w:rsid w:val="0046587F"/>
    <w:rsid w:val="0047047D"/>
    <w:rsid w:val="00471BCF"/>
    <w:rsid w:val="00471F4E"/>
    <w:rsid w:val="00472DB9"/>
    <w:rsid w:val="00473215"/>
    <w:rsid w:val="0047443B"/>
    <w:rsid w:val="00480AB4"/>
    <w:rsid w:val="0048122A"/>
    <w:rsid w:val="00487335"/>
    <w:rsid w:val="00492FBE"/>
    <w:rsid w:val="00493103"/>
    <w:rsid w:val="00494773"/>
    <w:rsid w:val="0049508C"/>
    <w:rsid w:val="004A0CAA"/>
    <w:rsid w:val="004A1492"/>
    <w:rsid w:val="004A1BC6"/>
    <w:rsid w:val="004A2017"/>
    <w:rsid w:val="004A2F2D"/>
    <w:rsid w:val="004A6907"/>
    <w:rsid w:val="004B0C12"/>
    <w:rsid w:val="004B2241"/>
    <w:rsid w:val="004B2758"/>
    <w:rsid w:val="004B480A"/>
    <w:rsid w:val="004B6CA4"/>
    <w:rsid w:val="004B7975"/>
    <w:rsid w:val="004C06ED"/>
    <w:rsid w:val="004C0956"/>
    <w:rsid w:val="004C2A5F"/>
    <w:rsid w:val="004C3534"/>
    <w:rsid w:val="004C69FF"/>
    <w:rsid w:val="004C6EF5"/>
    <w:rsid w:val="004D1CC2"/>
    <w:rsid w:val="004D2AF7"/>
    <w:rsid w:val="004E05C2"/>
    <w:rsid w:val="004E10DA"/>
    <w:rsid w:val="004E65F1"/>
    <w:rsid w:val="004E6800"/>
    <w:rsid w:val="004E6947"/>
    <w:rsid w:val="004F0735"/>
    <w:rsid w:val="004F1903"/>
    <w:rsid w:val="005040D2"/>
    <w:rsid w:val="0050514C"/>
    <w:rsid w:val="005066E0"/>
    <w:rsid w:val="00511334"/>
    <w:rsid w:val="00513697"/>
    <w:rsid w:val="005168DE"/>
    <w:rsid w:val="005253ED"/>
    <w:rsid w:val="0052681C"/>
    <w:rsid w:val="00526C08"/>
    <w:rsid w:val="00533351"/>
    <w:rsid w:val="005352D1"/>
    <w:rsid w:val="005356A0"/>
    <w:rsid w:val="00535E92"/>
    <w:rsid w:val="005369FC"/>
    <w:rsid w:val="00543680"/>
    <w:rsid w:val="00543B40"/>
    <w:rsid w:val="00544525"/>
    <w:rsid w:val="0054639A"/>
    <w:rsid w:val="00550303"/>
    <w:rsid w:val="00550EC4"/>
    <w:rsid w:val="0055188A"/>
    <w:rsid w:val="0055467C"/>
    <w:rsid w:val="00555C83"/>
    <w:rsid w:val="00557301"/>
    <w:rsid w:val="00562721"/>
    <w:rsid w:val="00565108"/>
    <w:rsid w:val="00572614"/>
    <w:rsid w:val="00572685"/>
    <w:rsid w:val="00573991"/>
    <w:rsid w:val="005742FA"/>
    <w:rsid w:val="005835A1"/>
    <w:rsid w:val="00585D60"/>
    <w:rsid w:val="00586512"/>
    <w:rsid w:val="00587AF4"/>
    <w:rsid w:val="0059109F"/>
    <w:rsid w:val="005915E6"/>
    <w:rsid w:val="005936ED"/>
    <w:rsid w:val="0059479E"/>
    <w:rsid w:val="00595247"/>
    <w:rsid w:val="005A1DA0"/>
    <w:rsid w:val="005A2BE6"/>
    <w:rsid w:val="005A3C63"/>
    <w:rsid w:val="005A4DAD"/>
    <w:rsid w:val="005A616C"/>
    <w:rsid w:val="005A70BC"/>
    <w:rsid w:val="005B06E6"/>
    <w:rsid w:val="005B6EBC"/>
    <w:rsid w:val="005B7D73"/>
    <w:rsid w:val="005C1606"/>
    <w:rsid w:val="005C6812"/>
    <w:rsid w:val="005D0A12"/>
    <w:rsid w:val="005D246A"/>
    <w:rsid w:val="005D31EE"/>
    <w:rsid w:val="005D359C"/>
    <w:rsid w:val="005D525F"/>
    <w:rsid w:val="005D7C64"/>
    <w:rsid w:val="005E0ADD"/>
    <w:rsid w:val="005E6E1F"/>
    <w:rsid w:val="005F1869"/>
    <w:rsid w:val="005F2391"/>
    <w:rsid w:val="005F23BE"/>
    <w:rsid w:val="005F325E"/>
    <w:rsid w:val="005F7499"/>
    <w:rsid w:val="005F7688"/>
    <w:rsid w:val="00601576"/>
    <w:rsid w:val="00601CAC"/>
    <w:rsid w:val="00602016"/>
    <w:rsid w:val="00605681"/>
    <w:rsid w:val="006071C6"/>
    <w:rsid w:val="00611A72"/>
    <w:rsid w:val="0061675C"/>
    <w:rsid w:val="0061774A"/>
    <w:rsid w:val="00620018"/>
    <w:rsid w:val="006213C8"/>
    <w:rsid w:val="00621761"/>
    <w:rsid w:val="00622B3B"/>
    <w:rsid w:val="00624554"/>
    <w:rsid w:val="00625798"/>
    <w:rsid w:val="006327D9"/>
    <w:rsid w:val="00634EB0"/>
    <w:rsid w:val="0063693E"/>
    <w:rsid w:val="00641E39"/>
    <w:rsid w:val="006425C8"/>
    <w:rsid w:val="006428EC"/>
    <w:rsid w:val="00642F0A"/>
    <w:rsid w:val="00643925"/>
    <w:rsid w:val="00644FAB"/>
    <w:rsid w:val="006450C1"/>
    <w:rsid w:val="006451F8"/>
    <w:rsid w:val="00646A4E"/>
    <w:rsid w:val="006504C6"/>
    <w:rsid w:val="00652C49"/>
    <w:rsid w:val="00652D66"/>
    <w:rsid w:val="00654F14"/>
    <w:rsid w:val="00656B5D"/>
    <w:rsid w:val="00657441"/>
    <w:rsid w:val="00663461"/>
    <w:rsid w:val="00666437"/>
    <w:rsid w:val="006677DF"/>
    <w:rsid w:val="00670FF4"/>
    <w:rsid w:val="00682B71"/>
    <w:rsid w:val="00682CD7"/>
    <w:rsid w:val="00683384"/>
    <w:rsid w:val="00683B17"/>
    <w:rsid w:val="00684F29"/>
    <w:rsid w:val="00686561"/>
    <w:rsid w:val="0069023F"/>
    <w:rsid w:val="00690796"/>
    <w:rsid w:val="00696038"/>
    <w:rsid w:val="006978F2"/>
    <w:rsid w:val="00697AD5"/>
    <w:rsid w:val="00697C4A"/>
    <w:rsid w:val="006A3831"/>
    <w:rsid w:val="006A3897"/>
    <w:rsid w:val="006A39F5"/>
    <w:rsid w:val="006A3AA4"/>
    <w:rsid w:val="006A44D4"/>
    <w:rsid w:val="006A5E14"/>
    <w:rsid w:val="006A65AF"/>
    <w:rsid w:val="006A767F"/>
    <w:rsid w:val="006A7C20"/>
    <w:rsid w:val="006B0CEF"/>
    <w:rsid w:val="006B1004"/>
    <w:rsid w:val="006B1B5F"/>
    <w:rsid w:val="006B3F3C"/>
    <w:rsid w:val="006B6D8D"/>
    <w:rsid w:val="006C083D"/>
    <w:rsid w:val="006C1F31"/>
    <w:rsid w:val="006C41ED"/>
    <w:rsid w:val="006C4A7B"/>
    <w:rsid w:val="006C4E51"/>
    <w:rsid w:val="006D3DE9"/>
    <w:rsid w:val="006D4E3A"/>
    <w:rsid w:val="006D5FF0"/>
    <w:rsid w:val="006D6127"/>
    <w:rsid w:val="006D63E2"/>
    <w:rsid w:val="006E0115"/>
    <w:rsid w:val="006E13D1"/>
    <w:rsid w:val="006E33FF"/>
    <w:rsid w:val="006E45B6"/>
    <w:rsid w:val="006E5E4C"/>
    <w:rsid w:val="006E75AD"/>
    <w:rsid w:val="006F15B9"/>
    <w:rsid w:val="006F5F4D"/>
    <w:rsid w:val="0070605B"/>
    <w:rsid w:val="00706663"/>
    <w:rsid w:val="007072EB"/>
    <w:rsid w:val="00707854"/>
    <w:rsid w:val="00712312"/>
    <w:rsid w:val="00712B01"/>
    <w:rsid w:val="00713F8A"/>
    <w:rsid w:val="00716286"/>
    <w:rsid w:val="007209A9"/>
    <w:rsid w:val="00722433"/>
    <w:rsid w:val="00723123"/>
    <w:rsid w:val="00734144"/>
    <w:rsid w:val="00735833"/>
    <w:rsid w:val="00735EF5"/>
    <w:rsid w:val="00737D20"/>
    <w:rsid w:val="00740B27"/>
    <w:rsid w:val="00741486"/>
    <w:rsid w:val="0074341A"/>
    <w:rsid w:val="00743786"/>
    <w:rsid w:val="00754195"/>
    <w:rsid w:val="00754CC5"/>
    <w:rsid w:val="00755268"/>
    <w:rsid w:val="0075692F"/>
    <w:rsid w:val="00756FA1"/>
    <w:rsid w:val="007625D7"/>
    <w:rsid w:val="0076581E"/>
    <w:rsid w:val="0076646B"/>
    <w:rsid w:val="00766ED2"/>
    <w:rsid w:val="00770938"/>
    <w:rsid w:val="0077478D"/>
    <w:rsid w:val="00774922"/>
    <w:rsid w:val="007821C1"/>
    <w:rsid w:val="00784075"/>
    <w:rsid w:val="0078407B"/>
    <w:rsid w:val="00787B13"/>
    <w:rsid w:val="0079094E"/>
    <w:rsid w:val="00790DDD"/>
    <w:rsid w:val="0079562A"/>
    <w:rsid w:val="007A19EF"/>
    <w:rsid w:val="007A2270"/>
    <w:rsid w:val="007A4585"/>
    <w:rsid w:val="007B17B9"/>
    <w:rsid w:val="007B22AD"/>
    <w:rsid w:val="007B3C22"/>
    <w:rsid w:val="007C0494"/>
    <w:rsid w:val="007C329A"/>
    <w:rsid w:val="007C3E5F"/>
    <w:rsid w:val="007C3FE7"/>
    <w:rsid w:val="007D0018"/>
    <w:rsid w:val="007D161F"/>
    <w:rsid w:val="007D22E9"/>
    <w:rsid w:val="007D2829"/>
    <w:rsid w:val="007D7D1A"/>
    <w:rsid w:val="007E3A56"/>
    <w:rsid w:val="007E4DE3"/>
    <w:rsid w:val="007E5810"/>
    <w:rsid w:val="007E6699"/>
    <w:rsid w:val="007E738B"/>
    <w:rsid w:val="007F03CF"/>
    <w:rsid w:val="007F455A"/>
    <w:rsid w:val="00805DA9"/>
    <w:rsid w:val="0080693C"/>
    <w:rsid w:val="00811965"/>
    <w:rsid w:val="00812424"/>
    <w:rsid w:val="0081252F"/>
    <w:rsid w:val="00812965"/>
    <w:rsid w:val="00813ED8"/>
    <w:rsid w:val="008152D0"/>
    <w:rsid w:val="00815371"/>
    <w:rsid w:val="0081755A"/>
    <w:rsid w:val="00820300"/>
    <w:rsid w:val="00822EC4"/>
    <w:rsid w:val="00824B2B"/>
    <w:rsid w:val="00827275"/>
    <w:rsid w:val="00830D39"/>
    <w:rsid w:val="00831414"/>
    <w:rsid w:val="008329D4"/>
    <w:rsid w:val="0083474B"/>
    <w:rsid w:val="00836517"/>
    <w:rsid w:val="00836B9D"/>
    <w:rsid w:val="00842BF1"/>
    <w:rsid w:val="00843568"/>
    <w:rsid w:val="008442F4"/>
    <w:rsid w:val="00854702"/>
    <w:rsid w:val="00855170"/>
    <w:rsid w:val="00855589"/>
    <w:rsid w:val="00864E22"/>
    <w:rsid w:val="008675F8"/>
    <w:rsid w:val="00870732"/>
    <w:rsid w:val="00870952"/>
    <w:rsid w:val="008739E2"/>
    <w:rsid w:val="008746DE"/>
    <w:rsid w:val="00874DA4"/>
    <w:rsid w:val="00875737"/>
    <w:rsid w:val="00880DF8"/>
    <w:rsid w:val="0088161A"/>
    <w:rsid w:val="00883003"/>
    <w:rsid w:val="00884AC8"/>
    <w:rsid w:val="00885378"/>
    <w:rsid w:val="008918A3"/>
    <w:rsid w:val="0089212A"/>
    <w:rsid w:val="008A0623"/>
    <w:rsid w:val="008A134F"/>
    <w:rsid w:val="008A1CDB"/>
    <w:rsid w:val="008A2DDC"/>
    <w:rsid w:val="008A60C1"/>
    <w:rsid w:val="008A7A79"/>
    <w:rsid w:val="008B415C"/>
    <w:rsid w:val="008B41E3"/>
    <w:rsid w:val="008B4BDD"/>
    <w:rsid w:val="008C0F05"/>
    <w:rsid w:val="008C11A0"/>
    <w:rsid w:val="008C4F5D"/>
    <w:rsid w:val="008C5829"/>
    <w:rsid w:val="008C6ADA"/>
    <w:rsid w:val="008D016F"/>
    <w:rsid w:val="008D21DC"/>
    <w:rsid w:val="008D4DD6"/>
    <w:rsid w:val="008D753F"/>
    <w:rsid w:val="008E164D"/>
    <w:rsid w:val="008E2FA4"/>
    <w:rsid w:val="008E3828"/>
    <w:rsid w:val="008E38B3"/>
    <w:rsid w:val="008E5F6B"/>
    <w:rsid w:val="008F087A"/>
    <w:rsid w:val="008F0CCE"/>
    <w:rsid w:val="008F18C0"/>
    <w:rsid w:val="008F3E08"/>
    <w:rsid w:val="008F5DCB"/>
    <w:rsid w:val="008F7E1A"/>
    <w:rsid w:val="009005D2"/>
    <w:rsid w:val="009018CC"/>
    <w:rsid w:val="00902488"/>
    <w:rsid w:val="00902942"/>
    <w:rsid w:val="00902B49"/>
    <w:rsid w:val="0090618E"/>
    <w:rsid w:val="00907698"/>
    <w:rsid w:val="00907CC5"/>
    <w:rsid w:val="00911125"/>
    <w:rsid w:val="00911C79"/>
    <w:rsid w:val="00920A68"/>
    <w:rsid w:val="00921A01"/>
    <w:rsid w:val="00921B5A"/>
    <w:rsid w:val="00924358"/>
    <w:rsid w:val="009249B4"/>
    <w:rsid w:val="009257CC"/>
    <w:rsid w:val="00930A7E"/>
    <w:rsid w:val="009316B9"/>
    <w:rsid w:val="00931BB3"/>
    <w:rsid w:val="0093205F"/>
    <w:rsid w:val="00933CEB"/>
    <w:rsid w:val="009360B1"/>
    <w:rsid w:val="00936845"/>
    <w:rsid w:val="009404A5"/>
    <w:rsid w:val="009428C2"/>
    <w:rsid w:val="0094354B"/>
    <w:rsid w:val="009440EE"/>
    <w:rsid w:val="00945060"/>
    <w:rsid w:val="00945F6A"/>
    <w:rsid w:val="00946188"/>
    <w:rsid w:val="00951BD7"/>
    <w:rsid w:val="00954588"/>
    <w:rsid w:val="00955A47"/>
    <w:rsid w:val="009656CA"/>
    <w:rsid w:val="00965926"/>
    <w:rsid w:val="009666AC"/>
    <w:rsid w:val="00970CF2"/>
    <w:rsid w:val="00972569"/>
    <w:rsid w:val="0097731E"/>
    <w:rsid w:val="00977D58"/>
    <w:rsid w:val="009818C8"/>
    <w:rsid w:val="00982A81"/>
    <w:rsid w:val="0098346A"/>
    <w:rsid w:val="009874DF"/>
    <w:rsid w:val="009932CD"/>
    <w:rsid w:val="00993BF4"/>
    <w:rsid w:val="009942E2"/>
    <w:rsid w:val="0099544E"/>
    <w:rsid w:val="00995F6A"/>
    <w:rsid w:val="00996EAB"/>
    <w:rsid w:val="00996FB4"/>
    <w:rsid w:val="00997680"/>
    <w:rsid w:val="009A24C8"/>
    <w:rsid w:val="009A577F"/>
    <w:rsid w:val="009A5F91"/>
    <w:rsid w:val="009A77ED"/>
    <w:rsid w:val="009A79E8"/>
    <w:rsid w:val="009B1A59"/>
    <w:rsid w:val="009B3C16"/>
    <w:rsid w:val="009B4123"/>
    <w:rsid w:val="009B580C"/>
    <w:rsid w:val="009B63EC"/>
    <w:rsid w:val="009B6EE0"/>
    <w:rsid w:val="009C00CD"/>
    <w:rsid w:val="009C1A48"/>
    <w:rsid w:val="009C6036"/>
    <w:rsid w:val="009C60A3"/>
    <w:rsid w:val="009D039A"/>
    <w:rsid w:val="009D19A6"/>
    <w:rsid w:val="009D24A3"/>
    <w:rsid w:val="009D3968"/>
    <w:rsid w:val="009D7674"/>
    <w:rsid w:val="009F1672"/>
    <w:rsid w:val="009F33F3"/>
    <w:rsid w:val="009F395C"/>
    <w:rsid w:val="009F5378"/>
    <w:rsid w:val="009F56ED"/>
    <w:rsid w:val="009F6188"/>
    <w:rsid w:val="009F7B4D"/>
    <w:rsid w:val="00A01200"/>
    <w:rsid w:val="00A01E0F"/>
    <w:rsid w:val="00A026B6"/>
    <w:rsid w:val="00A032B4"/>
    <w:rsid w:val="00A045DE"/>
    <w:rsid w:val="00A0468F"/>
    <w:rsid w:val="00A106AE"/>
    <w:rsid w:val="00A10CFC"/>
    <w:rsid w:val="00A129CB"/>
    <w:rsid w:val="00A13A51"/>
    <w:rsid w:val="00A14111"/>
    <w:rsid w:val="00A1429D"/>
    <w:rsid w:val="00A15766"/>
    <w:rsid w:val="00A17F75"/>
    <w:rsid w:val="00A20669"/>
    <w:rsid w:val="00A21B70"/>
    <w:rsid w:val="00A23CB9"/>
    <w:rsid w:val="00A2499B"/>
    <w:rsid w:val="00A24F41"/>
    <w:rsid w:val="00A31CB2"/>
    <w:rsid w:val="00A31DE3"/>
    <w:rsid w:val="00A3354F"/>
    <w:rsid w:val="00A33806"/>
    <w:rsid w:val="00A35CA3"/>
    <w:rsid w:val="00A36953"/>
    <w:rsid w:val="00A37CCF"/>
    <w:rsid w:val="00A417B2"/>
    <w:rsid w:val="00A4445E"/>
    <w:rsid w:val="00A45071"/>
    <w:rsid w:val="00A47C66"/>
    <w:rsid w:val="00A500EF"/>
    <w:rsid w:val="00A50CE1"/>
    <w:rsid w:val="00A51E42"/>
    <w:rsid w:val="00A5279F"/>
    <w:rsid w:val="00A52D18"/>
    <w:rsid w:val="00A55CE4"/>
    <w:rsid w:val="00A61093"/>
    <w:rsid w:val="00A614CB"/>
    <w:rsid w:val="00A61D8B"/>
    <w:rsid w:val="00A70EC0"/>
    <w:rsid w:val="00A7383B"/>
    <w:rsid w:val="00A75F00"/>
    <w:rsid w:val="00A82B58"/>
    <w:rsid w:val="00A87BBA"/>
    <w:rsid w:val="00A94094"/>
    <w:rsid w:val="00A94341"/>
    <w:rsid w:val="00A94AEF"/>
    <w:rsid w:val="00AA02F3"/>
    <w:rsid w:val="00AA05F2"/>
    <w:rsid w:val="00AA5180"/>
    <w:rsid w:val="00AA6B8E"/>
    <w:rsid w:val="00AA7B49"/>
    <w:rsid w:val="00AB0CCA"/>
    <w:rsid w:val="00AB1E18"/>
    <w:rsid w:val="00AB213E"/>
    <w:rsid w:val="00AB43F1"/>
    <w:rsid w:val="00AB52DF"/>
    <w:rsid w:val="00AB5B50"/>
    <w:rsid w:val="00AB630C"/>
    <w:rsid w:val="00AC0187"/>
    <w:rsid w:val="00AC069B"/>
    <w:rsid w:val="00AC1C1D"/>
    <w:rsid w:val="00AC6601"/>
    <w:rsid w:val="00AC712B"/>
    <w:rsid w:val="00AD1A9B"/>
    <w:rsid w:val="00AD2A97"/>
    <w:rsid w:val="00AD2CB5"/>
    <w:rsid w:val="00AD3E94"/>
    <w:rsid w:val="00AD7B48"/>
    <w:rsid w:val="00AE0313"/>
    <w:rsid w:val="00AE1CE9"/>
    <w:rsid w:val="00AE219C"/>
    <w:rsid w:val="00AE593D"/>
    <w:rsid w:val="00AE61D9"/>
    <w:rsid w:val="00AF0732"/>
    <w:rsid w:val="00AF08CD"/>
    <w:rsid w:val="00AF3F28"/>
    <w:rsid w:val="00AF4D35"/>
    <w:rsid w:val="00AF51DB"/>
    <w:rsid w:val="00AF6AE0"/>
    <w:rsid w:val="00B03391"/>
    <w:rsid w:val="00B10714"/>
    <w:rsid w:val="00B13262"/>
    <w:rsid w:val="00B142C9"/>
    <w:rsid w:val="00B16F48"/>
    <w:rsid w:val="00B270FE"/>
    <w:rsid w:val="00B27383"/>
    <w:rsid w:val="00B357E6"/>
    <w:rsid w:val="00B36D22"/>
    <w:rsid w:val="00B376F0"/>
    <w:rsid w:val="00B3785F"/>
    <w:rsid w:val="00B421BA"/>
    <w:rsid w:val="00B42551"/>
    <w:rsid w:val="00B43CC4"/>
    <w:rsid w:val="00B43DA9"/>
    <w:rsid w:val="00B45602"/>
    <w:rsid w:val="00B45B99"/>
    <w:rsid w:val="00B531D8"/>
    <w:rsid w:val="00B53307"/>
    <w:rsid w:val="00B53582"/>
    <w:rsid w:val="00B539F5"/>
    <w:rsid w:val="00B53E03"/>
    <w:rsid w:val="00B6314A"/>
    <w:rsid w:val="00B651CF"/>
    <w:rsid w:val="00B65C6A"/>
    <w:rsid w:val="00B70524"/>
    <w:rsid w:val="00B74282"/>
    <w:rsid w:val="00B74CA7"/>
    <w:rsid w:val="00B767AD"/>
    <w:rsid w:val="00B77AA4"/>
    <w:rsid w:val="00B81E20"/>
    <w:rsid w:val="00B8309F"/>
    <w:rsid w:val="00B8384C"/>
    <w:rsid w:val="00B85B9B"/>
    <w:rsid w:val="00B86ACA"/>
    <w:rsid w:val="00B915BE"/>
    <w:rsid w:val="00B95F1D"/>
    <w:rsid w:val="00BA0372"/>
    <w:rsid w:val="00BA08A3"/>
    <w:rsid w:val="00BA3279"/>
    <w:rsid w:val="00BA6D92"/>
    <w:rsid w:val="00BB0574"/>
    <w:rsid w:val="00BB28EA"/>
    <w:rsid w:val="00BB29D7"/>
    <w:rsid w:val="00BB3D21"/>
    <w:rsid w:val="00BC0236"/>
    <w:rsid w:val="00BC48F7"/>
    <w:rsid w:val="00BC4971"/>
    <w:rsid w:val="00BC54A4"/>
    <w:rsid w:val="00BC7899"/>
    <w:rsid w:val="00BD2446"/>
    <w:rsid w:val="00BD57DB"/>
    <w:rsid w:val="00BD57E0"/>
    <w:rsid w:val="00BE159F"/>
    <w:rsid w:val="00BE50A6"/>
    <w:rsid w:val="00BE5174"/>
    <w:rsid w:val="00BF0C75"/>
    <w:rsid w:val="00BF260A"/>
    <w:rsid w:val="00BF3257"/>
    <w:rsid w:val="00BF5A30"/>
    <w:rsid w:val="00C010CC"/>
    <w:rsid w:val="00C0147A"/>
    <w:rsid w:val="00C02C37"/>
    <w:rsid w:val="00C02FB6"/>
    <w:rsid w:val="00C052C3"/>
    <w:rsid w:val="00C071EF"/>
    <w:rsid w:val="00C113B7"/>
    <w:rsid w:val="00C174E0"/>
    <w:rsid w:val="00C2102A"/>
    <w:rsid w:val="00C23F81"/>
    <w:rsid w:val="00C250C2"/>
    <w:rsid w:val="00C25B3E"/>
    <w:rsid w:val="00C262DA"/>
    <w:rsid w:val="00C3107D"/>
    <w:rsid w:val="00C3530C"/>
    <w:rsid w:val="00C35476"/>
    <w:rsid w:val="00C41046"/>
    <w:rsid w:val="00C45D32"/>
    <w:rsid w:val="00C60811"/>
    <w:rsid w:val="00C62607"/>
    <w:rsid w:val="00C62E6C"/>
    <w:rsid w:val="00C63A0A"/>
    <w:rsid w:val="00C63C04"/>
    <w:rsid w:val="00C6564B"/>
    <w:rsid w:val="00C65E05"/>
    <w:rsid w:val="00C715FE"/>
    <w:rsid w:val="00C807D8"/>
    <w:rsid w:val="00C83262"/>
    <w:rsid w:val="00C84098"/>
    <w:rsid w:val="00C8624B"/>
    <w:rsid w:val="00C87038"/>
    <w:rsid w:val="00C87B2C"/>
    <w:rsid w:val="00C916F2"/>
    <w:rsid w:val="00C92149"/>
    <w:rsid w:val="00C9384C"/>
    <w:rsid w:val="00CA18DB"/>
    <w:rsid w:val="00CA6960"/>
    <w:rsid w:val="00CA7660"/>
    <w:rsid w:val="00CB3489"/>
    <w:rsid w:val="00CB4738"/>
    <w:rsid w:val="00CB4D97"/>
    <w:rsid w:val="00CB50A3"/>
    <w:rsid w:val="00CC11E3"/>
    <w:rsid w:val="00CC15BF"/>
    <w:rsid w:val="00CC2277"/>
    <w:rsid w:val="00CC25D9"/>
    <w:rsid w:val="00CC29FE"/>
    <w:rsid w:val="00CC3F11"/>
    <w:rsid w:val="00CD582D"/>
    <w:rsid w:val="00CD744B"/>
    <w:rsid w:val="00CE0F53"/>
    <w:rsid w:val="00CE258E"/>
    <w:rsid w:val="00CF24D7"/>
    <w:rsid w:val="00CF7AD2"/>
    <w:rsid w:val="00CF7B00"/>
    <w:rsid w:val="00D00933"/>
    <w:rsid w:val="00D060FD"/>
    <w:rsid w:val="00D06603"/>
    <w:rsid w:val="00D07CDB"/>
    <w:rsid w:val="00D10154"/>
    <w:rsid w:val="00D11C20"/>
    <w:rsid w:val="00D131F9"/>
    <w:rsid w:val="00D13273"/>
    <w:rsid w:val="00D1446E"/>
    <w:rsid w:val="00D203E0"/>
    <w:rsid w:val="00D220D3"/>
    <w:rsid w:val="00D2640C"/>
    <w:rsid w:val="00D27DCC"/>
    <w:rsid w:val="00D27FEA"/>
    <w:rsid w:val="00D30E48"/>
    <w:rsid w:val="00D3196F"/>
    <w:rsid w:val="00D32A8C"/>
    <w:rsid w:val="00D32CE7"/>
    <w:rsid w:val="00D33BC9"/>
    <w:rsid w:val="00D33D60"/>
    <w:rsid w:val="00D352DE"/>
    <w:rsid w:val="00D36EE4"/>
    <w:rsid w:val="00D424BC"/>
    <w:rsid w:val="00D42AA6"/>
    <w:rsid w:val="00D44561"/>
    <w:rsid w:val="00D46244"/>
    <w:rsid w:val="00D47ED9"/>
    <w:rsid w:val="00D53D77"/>
    <w:rsid w:val="00D5589A"/>
    <w:rsid w:val="00D57CD2"/>
    <w:rsid w:val="00D6468B"/>
    <w:rsid w:val="00D66579"/>
    <w:rsid w:val="00D66AD0"/>
    <w:rsid w:val="00D721B7"/>
    <w:rsid w:val="00D75B67"/>
    <w:rsid w:val="00D82139"/>
    <w:rsid w:val="00D86873"/>
    <w:rsid w:val="00D87BFB"/>
    <w:rsid w:val="00D908F5"/>
    <w:rsid w:val="00D91471"/>
    <w:rsid w:val="00D91954"/>
    <w:rsid w:val="00D91F43"/>
    <w:rsid w:val="00D929AA"/>
    <w:rsid w:val="00D93C02"/>
    <w:rsid w:val="00D962DC"/>
    <w:rsid w:val="00DA3950"/>
    <w:rsid w:val="00DA6BD0"/>
    <w:rsid w:val="00DA741C"/>
    <w:rsid w:val="00DB2FD3"/>
    <w:rsid w:val="00DB3342"/>
    <w:rsid w:val="00DB35E7"/>
    <w:rsid w:val="00DB5EB8"/>
    <w:rsid w:val="00DB6B80"/>
    <w:rsid w:val="00DB7012"/>
    <w:rsid w:val="00DB7B48"/>
    <w:rsid w:val="00DC23F9"/>
    <w:rsid w:val="00DC43FC"/>
    <w:rsid w:val="00DC4BB6"/>
    <w:rsid w:val="00DC5233"/>
    <w:rsid w:val="00DC5710"/>
    <w:rsid w:val="00DC5F20"/>
    <w:rsid w:val="00DD0E06"/>
    <w:rsid w:val="00DD1DAF"/>
    <w:rsid w:val="00DD636A"/>
    <w:rsid w:val="00DE0CD5"/>
    <w:rsid w:val="00DE2974"/>
    <w:rsid w:val="00DE40A5"/>
    <w:rsid w:val="00DE6F7F"/>
    <w:rsid w:val="00DE7ABF"/>
    <w:rsid w:val="00DF3EDD"/>
    <w:rsid w:val="00E01AD4"/>
    <w:rsid w:val="00E023C2"/>
    <w:rsid w:val="00E032DD"/>
    <w:rsid w:val="00E06A3B"/>
    <w:rsid w:val="00E10BAE"/>
    <w:rsid w:val="00E13F1F"/>
    <w:rsid w:val="00E16800"/>
    <w:rsid w:val="00E22CBC"/>
    <w:rsid w:val="00E2383A"/>
    <w:rsid w:val="00E2392D"/>
    <w:rsid w:val="00E2447E"/>
    <w:rsid w:val="00E24525"/>
    <w:rsid w:val="00E25E5B"/>
    <w:rsid w:val="00E263D0"/>
    <w:rsid w:val="00E26D37"/>
    <w:rsid w:val="00E34CCD"/>
    <w:rsid w:val="00E364CA"/>
    <w:rsid w:val="00E36E2A"/>
    <w:rsid w:val="00E40331"/>
    <w:rsid w:val="00E43391"/>
    <w:rsid w:val="00E43EDF"/>
    <w:rsid w:val="00E43F7D"/>
    <w:rsid w:val="00E4660B"/>
    <w:rsid w:val="00E4671A"/>
    <w:rsid w:val="00E50011"/>
    <w:rsid w:val="00E50752"/>
    <w:rsid w:val="00E51B60"/>
    <w:rsid w:val="00E52830"/>
    <w:rsid w:val="00E5375D"/>
    <w:rsid w:val="00E60173"/>
    <w:rsid w:val="00E60D76"/>
    <w:rsid w:val="00E619FA"/>
    <w:rsid w:val="00E632DD"/>
    <w:rsid w:val="00E64BA2"/>
    <w:rsid w:val="00E72220"/>
    <w:rsid w:val="00E73433"/>
    <w:rsid w:val="00E77C3D"/>
    <w:rsid w:val="00E8628D"/>
    <w:rsid w:val="00E8645F"/>
    <w:rsid w:val="00E86BC2"/>
    <w:rsid w:val="00E879F7"/>
    <w:rsid w:val="00E87D79"/>
    <w:rsid w:val="00E926B5"/>
    <w:rsid w:val="00E937A8"/>
    <w:rsid w:val="00EA0172"/>
    <w:rsid w:val="00EA0677"/>
    <w:rsid w:val="00EA0F8F"/>
    <w:rsid w:val="00EA28E1"/>
    <w:rsid w:val="00EA310D"/>
    <w:rsid w:val="00EA4F56"/>
    <w:rsid w:val="00EA529C"/>
    <w:rsid w:val="00EB038B"/>
    <w:rsid w:val="00EB2678"/>
    <w:rsid w:val="00EB6843"/>
    <w:rsid w:val="00EC0BC8"/>
    <w:rsid w:val="00EC0D1E"/>
    <w:rsid w:val="00EC2396"/>
    <w:rsid w:val="00EC28D4"/>
    <w:rsid w:val="00EC376A"/>
    <w:rsid w:val="00EC44D3"/>
    <w:rsid w:val="00EC6626"/>
    <w:rsid w:val="00EC71F8"/>
    <w:rsid w:val="00EC7D4F"/>
    <w:rsid w:val="00EC7FA8"/>
    <w:rsid w:val="00ED072E"/>
    <w:rsid w:val="00ED5B71"/>
    <w:rsid w:val="00EE220D"/>
    <w:rsid w:val="00EE4A37"/>
    <w:rsid w:val="00EE5733"/>
    <w:rsid w:val="00EE6C73"/>
    <w:rsid w:val="00EE6F84"/>
    <w:rsid w:val="00EE7F0C"/>
    <w:rsid w:val="00EF09E4"/>
    <w:rsid w:val="00EF1CF1"/>
    <w:rsid w:val="00EF416D"/>
    <w:rsid w:val="00EF4171"/>
    <w:rsid w:val="00EF4443"/>
    <w:rsid w:val="00EF512E"/>
    <w:rsid w:val="00EF5B4D"/>
    <w:rsid w:val="00F00F97"/>
    <w:rsid w:val="00F01110"/>
    <w:rsid w:val="00F018B7"/>
    <w:rsid w:val="00F03A7E"/>
    <w:rsid w:val="00F043AC"/>
    <w:rsid w:val="00F0602E"/>
    <w:rsid w:val="00F06F46"/>
    <w:rsid w:val="00F10414"/>
    <w:rsid w:val="00F117D1"/>
    <w:rsid w:val="00F120AB"/>
    <w:rsid w:val="00F1371B"/>
    <w:rsid w:val="00F16DE7"/>
    <w:rsid w:val="00F20966"/>
    <w:rsid w:val="00F22EC1"/>
    <w:rsid w:val="00F25025"/>
    <w:rsid w:val="00F260F7"/>
    <w:rsid w:val="00F26BC2"/>
    <w:rsid w:val="00F31214"/>
    <w:rsid w:val="00F334DA"/>
    <w:rsid w:val="00F37228"/>
    <w:rsid w:val="00F427D1"/>
    <w:rsid w:val="00F4503A"/>
    <w:rsid w:val="00F47276"/>
    <w:rsid w:val="00F50364"/>
    <w:rsid w:val="00F53C39"/>
    <w:rsid w:val="00F54CE8"/>
    <w:rsid w:val="00F62822"/>
    <w:rsid w:val="00F63CAF"/>
    <w:rsid w:val="00F652AF"/>
    <w:rsid w:val="00F70F3B"/>
    <w:rsid w:val="00F71044"/>
    <w:rsid w:val="00F76890"/>
    <w:rsid w:val="00F80EB5"/>
    <w:rsid w:val="00F82003"/>
    <w:rsid w:val="00F84B95"/>
    <w:rsid w:val="00F865FE"/>
    <w:rsid w:val="00F867A5"/>
    <w:rsid w:val="00F86FC0"/>
    <w:rsid w:val="00F87D72"/>
    <w:rsid w:val="00F91DDE"/>
    <w:rsid w:val="00F93FF1"/>
    <w:rsid w:val="00FA04C5"/>
    <w:rsid w:val="00FA0DA2"/>
    <w:rsid w:val="00FA6762"/>
    <w:rsid w:val="00FA6DCE"/>
    <w:rsid w:val="00FB17BD"/>
    <w:rsid w:val="00FB23D8"/>
    <w:rsid w:val="00FB2756"/>
    <w:rsid w:val="00FB5B66"/>
    <w:rsid w:val="00FB7D2B"/>
    <w:rsid w:val="00FC056C"/>
    <w:rsid w:val="00FC1D58"/>
    <w:rsid w:val="00FC200A"/>
    <w:rsid w:val="00FC268E"/>
    <w:rsid w:val="00FC4235"/>
    <w:rsid w:val="00FC58C7"/>
    <w:rsid w:val="00FC73E3"/>
    <w:rsid w:val="00FC76D1"/>
    <w:rsid w:val="00FD10DB"/>
    <w:rsid w:val="00FD1839"/>
    <w:rsid w:val="00FD2B2C"/>
    <w:rsid w:val="00FD6184"/>
    <w:rsid w:val="00FD7CD2"/>
    <w:rsid w:val="00FE281A"/>
    <w:rsid w:val="00FE2DB3"/>
    <w:rsid w:val="00FE33DA"/>
    <w:rsid w:val="00FE3527"/>
    <w:rsid w:val="00FF3A66"/>
    <w:rsid w:val="00FF4336"/>
    <w:rsid w:val="00FF69D0"/>
    <w:rsid w:val="00FF6F2C"/>
    <w:rsid w:val="00FF7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06"/>
    </o:shapedefaults>
    <o:shapelayout v:ext="edit">
      <o:idmap v:ext="edit" data="1"/>
    </o:shapelayout>
  </w:shapeDefaults>
  <w:decimalSymbol w:val="."/>
  <w:listSeparator w:val=","/>
  <w15:docId w15:val="{CC801BA0-F574-4845-A6C2-CF8D7E114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45164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link w:val="a5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Hyperlink"/>
    <w:rPr>
      <w:color w:val="0000FF"/>
      <w:u w:val="single"/>
    </w:rPr>
  </w:style>
  <w:style w:type="paragraph" w:styleId="a7">
    <w:name w:val="Date"/>
    <w:basedOn w:val="a"/>
    <w:next w:val="a"/>
    <w:pPr>
      <w:jc w:val="right"/>
    </w:pPr>
  </w:style>
  <w:style w:type="paragraph" w:styleId="a8">
    <w:name w:val="Balloon Text"/>
    <w:basedOn w:val="a"/>
    <w:semiHidden/>
    <w:rPr>
      <w:rFonts w:ascii="Arial" w:hAnsi="Arial"/>
      <w:sz w:val="18"/>
      <w:szCs w:val="18"/>
    </w:rPr>
  </w:style>
  <w:style w:type="character" w:styleId="a9">
    <w:name w:val="FollowedHyperlink"/>
    <w:rPr>
      <w:color w:val="800080"/>
      <w:u w:val="single"/>
    </w:rPr>
  </w:style>
  <w:style w:type="paragraph" w:styleId="Web">
    <w:name w:val="Normal (Web)"/>
    <w:basedOn w:val="a"/>
    <w:uiPriority w:val="99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styleId="aa">
    <w:name w:val="page number"/>
    <w:basedOn w:val="a0"/>
  </w:style>
  <w:style w:type="character" w:customStyle="1" w:styleId="content">
    <w:name w:val="content"/>
    <w:basedOn w:val="a0"/>
    <w:uiPriority w:val="99"/>
  </w:style>
  <w:style w:type="character" w:customStyle="1" w:styleId="ti021">
    <w:name w:val="ti_021"/>
    <w:rPr>
      <w:rFonts w:ascii="Arial" w:hAnsi="Arial" w:cs="Arial" w:hint="default"/>
      <w:strike w:val="0"/>
      <w:dstrike w:val="0"/>
      <w:color w:val="FF0000"/>
      <w:sz w:val="23"/>
      <w:szCs w:val="23"/>
      <w:u w:val="none"/>
      <w:effect w:val="none"/>
    </w:rPr>
  </w:style>
  <w:style w:type="paragraph" w:styleId="ab">
    <w:name w:val="Body Text"/>
    <w:basedOn w:val="a"/>
    <w:pPr>
      <w:adjustRightInd w:val="0"/>
      <w:snapToGrid w:val="0"/>
    </w:pPr>
    <w:rPr>
      <w:rFonts w:eastAsia="標楷體"/>
      <w:sz w:val="28"/>
      <w:szCs w:val="20"/>
    </w:rPr>
  </w:style>
  <w:style w:type="character" w:styleId="ac">
    <w:name w:val="Strong"/>
    <w:qFormat/>
    <w:rPr>
      <w:b/>
      <w:bCs/>
    </w:rPr>
  </w:style>
  <w:style w:type="table" w:styleId="ad">
    <w:name w:val="Table Grid"/>
    <w:basedOn w:val="a1"/>
    <w:rsid w:val="00AD3E94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iv1691718814msonormal">
    <w:name w:val="yiv1691718814msonormal"/>
    <w:basedOn w:val="a"/>
    <w:rsid w:val="008F0CCE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customStyle="1" w:styleId="yiv1742605359msonormal">
    <w:name w:val="yiv1742605359msonormal"/>
    <w:basedOn w:val="a"/>
    <w:rsid w:val="008B41E3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customStyle="1" w:styleId="content1">
    <w:name w:val="content1"/>
    <w:rsid w:val="00B77AA4"/>
    <w:rPr>
      <w:rFonts w:ascii="Arial" w:hAnsi="Arial" w:cs="Arial" w:hint="default"/>
      <w:color w:val="333333"/>
      <w:spacing w:val="45"/>
      <w:sz w:val="18"/>
      <w:szCs w:val="18"/>
    </w:rPr>
  </w:style>
  <w:style w:type="table" w:styleId="7">
    <w:name w:val="Table List 7"/>
    <w:basedOn w:val="a1"/>
    <w:rsid w:val="00A75F00"/>
    <w:pPr>
      <w:widowControl w:val="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4">
    <w:name w:val="Table List 4"/>
    <w:basedOn w:val="a1"/>
    <w:rsid w:val="00A75F00"/>
    <w:pPr>
      <w:widowControl w:val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paragraph" w:styleId="ae">
    <w:name w:val="List Paragraph"/>
    <w:basedOn w:val="a"/>
    <w:uiPriority w:val="34"/>
    <w:qFormat/>
    <w:rsid w:val="00996EAB"/>
    <w:pPr>
      <w:ind w:leftChars="200" w:left="480"/>
    </w:pPr>
  </w:style>
  <w:style w:type="paragraph" w:styleId="af">
    <w:name w:val="footnote text"/>
    <w:basedOn w:val="a"/>
    <w:link w:val="af0"/>
    <w:rsid w:val="00CC15BF"/>
    <w:pPr>
      <w:snapToGrid w:val="0"/>
    </w:pPr>
    <w:rPr>
      <w:sz w:val="20"/>
      <w:szCs w:val="20"/>
    </w:rPr>
  </w:style>
  <w:style w:type="character" w:customStyle="1" w:styleId="af0">
    <w:name w:val="註腳文字 字元"/>
    <w:link w:val="af"/>
    <w:rsid w:val="00CC15BF"/>
    <w:rPr>
      <w:kern w:val="2"/>
    </w:rPr>
  </w:style>
  <w:style w:type="character" w:styleId="af1">
    <w:name w:val="footnote reference"/>
    <w:rsid w:val="00CC15BF"/>
    <w:rPr>
      <w:vertAlign w:val="superscript"/>
    </w:rPr>
  </w:style>
  <w:style w:type="paragraph" w:styleId="af2">
    <w:name w:val="Body Text Indent"/>
    <w:basedOn w:val="a"/>
    <w:link w:val="af3"/>
    <w:rsid w:val="00C250C2"/>
    <w:pPr>
      <w:spacing w:after="120"/>
      <w:ind w:leftChars="200" w:left="480"/>
    </w:pPr>
  </w:style>
  <w:style w:type="character" w:customStyle="1" w:styleId="af3">
    <w:name w:val="本文縮排 字元"/>
    <w:basedOn w:val="a0"/>
    <w:link w:val="af2"/>
    <w:rsid w:val="00C250C2"/>
    <w:rPr>
      <w:kern w:val="2"/>
      <w:sz w:val="24"/>
      <w:szCs w:val="24"/>
    </w:rPr>
  </w:style>
  <w:style w:type="table" w:styleId="-1">
    <w:name w:val="Light Grid Accent 1"/>
    <w:basedOn w:val="a1"/>
    <w:uiPriority w:val="62"/>
    <w:rsid w:val="002026BF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af4">
    <w:name w:val="Plain Text"/>
    <w:basedOn w:val="a"/>
    <w:link w:val="af5"/>
    <w:uiPriority w:val="99"/>
    <w:unhideWhenUsed/>
    <w:rsid w:val="00AB0CCA"/>
    <w:rPr>
      <w:rFonts w:ascii="Calibri" w:hAnsi="Courier New" w:cs="Courier New"/>
    </w:rPr>
  </w:style>
  <w:style w:type="character" w:customStyle="1" w:styleId="af5">
    <w:name w:val="純文字 字元"/>
    <w:basedOn w:val="a0"/>
    <w:link w:val="af4"/>
    <w:uiPriority w:val="99"/>
    <w:rsid w:val="00AB0CCA"/>
    <w:rPr>
      <w:rFonts w:ascii="Calibri" w:hAnsi="Courier New" w:cs="Courier New"/>
      <w:kern w:val="2"/>
      <w:sz w:val="24"/>
      <w:szCs w:val="24"/>
    </w:rPr>
  </w:style>
  <w:style w:type="character" w:styleId="af6">
    <w:name w:val="Emphasis"/>
    <w:basedOn w:val="a0"/>
    <w:uiPriority w:val="20"/>
    <w:qFormat/>
    <w:rsid w:val="00FB2756"/>
    <w:rPr>
      <w:b w:val="0"/>
      <w:bCs w:val="0"/>
      <w:i w:val="0"/>
      <w:iCs w:val="0"/>
      <w:color w:val="DD4B39"/>
    </w:rPr>
  </w:style>
  <w:style w:type="character" w:customStyle="1" w:styleId="st1">
    <w:name w:val="st1"/>
    <w:basedOn w:val="a0"/>
    <w:rsid w:val="00FB2756"/>
  </w:style>
  <w:style w:type="paragraph" w:customStyle="1" w:styleId="stylecontentword1em">
    <w:name w:val="style_content_word_1em"/>
    <w:basedOn w:val="a"/>
    <w:rsid w:val="00D82139"/>
    <w:pPr>
      <w:widowControl/>
      <w:spacing w:before="100" w:beforeAutospacing="1" w:after="100" w:afterAutospacing="1" w:line="432" w:lineRule="atLeast"/>
      <w:ind w:firstLine="240"/>
    </w:pPr>
    <w:rPr>
      <w:rFonts w:ascii="Arial" w:hAnsi="Arial" w:cs="Arial"/>
      <w:color w:val="666666"/>
      <w:kern w:val="0"/>
    </w:rPr>
  </w:style>
  <w:style w:type="paragraph" w:customStyle="1" w:styleId="Default">
    <w:name w:val="Default"/>
    <w:rsid w:val="00B142C9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character" w:styleId="af7">
    <w:name w:val="annotation reference"/>
    <w:basedOn w:val="a0"/>
    <w:semiHidden/>
    <w:unhideWhenUsed/>
    <w:rsid w:val="006450C1"/>
    <w:rPr>
      <w:sz w:val="18"/>
      <w:szCs w:val="18"/>
    </w:rPr>
  </w:style>
  <w:style w:type="paragraph" w:styleId="af8">
    <w:name w:val="annotation text"/>
    <w:basedOn w:val="a"/>
    <w:link w:val="af9"/>
    <w:semiHidden/>
    <w:unhideWhenUsed/>
    <w:rsid w:val="006450C1"/>
  </w:style>
  <w:style w:type="character" w:customStyle="1" w:styleId="af9">
    <w:name w:val="註解文字 字元"/>
    <w:basedOn w:val="a0"/>
    <w:link w:val="af8"/>
    <w:semiHidden/>
    <w:rsid w:val="006450C1"/>
    <w:rPr>
      <w:kern w:val="2"/>
      <w:sz w:val="24"/>
      <w:szCs w:val="24"/>
    </w:rPr>
  </w:style>
  <w:style w:type="paragraph" w:styleId="afa">
    <w:name w:val="annotation subject"/>
    <w:basedOn w:val="af8"/>
    <w:next w:val="af8"/>
    <w:link w:val="afb"/>
    <w:semiHidden/>
    <w:unhideWhenUsed/>
    <w:rsid w:val="006450C1"/>
    <w:rPr>
      <w:b/>
      <w:bCs/>
    </w:rPr>
  </w:style>
  <w:style w:type="character" w:customStyle="1" w:styleId="afb">
    <w:name w:val="註解主旨 字元"/>
    <w:basedOn w:val="af9"/>
    <w:link w:val="afa"/>
    <w:semiHidden/>
    <w:rsid w:val="006450C1"/>
    <w:rPr>
      <w:b/>
      <w:bCs/>
      <w:kern w:val="2"/>
      <w:sz w:val="24"/>
      <w:szCs w:val="24"/>
    </w:rPr>
  </w:style>
  <w:style w:type="paragraph" w:styleId="afc">
    <w:name w:val="caption"/>
    <w:basedOn w:val="a"/>
    <w:next w:val="a"/>
    <w:semiHidden/>
    <w:unhideWhenUsed/>
    <w:qFormat/>
    <w:rsid w:val="00EF512E"/>
    <w:rPr>
      <w:sz w:val="20"/>
      <w:szCs w:val="20"/>
    </w:rPr>
  </w:style>
  <w:style w:type="character" w:customStyle="1" w:styleId="hyperlinkchar">
    <w:name w:val="hyperlink__char"/>
    <w:basedOn w:val="a0"/>
    <w:rsid w:val="00D1446E"/>
  </w:style>
  <w:style w:type="character" w:customStyle="1" w:styleId="normalchar">
    <w:name w:val="normal__char"/>
    <w:basedOn w:val="a0"/>
    <w:rsid w:val="00D1446E"/>
  </w:style>
  <w:style w:type="character" w:customStyle="1" w:styleId="a5">
    <w:name w:val="頁尾 字元"/>
    <w:link w:val="a4"/>
    <w:uiPriority w:val="99"/>
    <w:rsid w:val="00FD2B2C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0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9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4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1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9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6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8122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8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538541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29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148931">
          <w:marLeft w:val="30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1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283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6534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898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37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75803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91598">
              <w:marLeft w:val="0"/>
              <w:marRight w:val="0"/>
              <w:marTop w:val="0"/>
              <w:marBottom w:val="0"/>
              <w:divBdr>
                <w:top w:val="single" w:sz="6" w:space="0" w:color="DFE5DA"/>
                <w:left w:val="single" w:sz="6" w:space="0" w:color="DFE5DA"/>
                <w:bottom w:val="single" w:sz="6" w:space="8" w:color="DFE5DA"/>
                <w:right w:val="single" w:sz="6" w:space="0" w:color="DFE5DA"/>
              </w:divBdr>
            </w:div>
          </w:divsChild>
        </w:div>
      </w:divsChild>
    </w:div>
    <w:div w:id="205110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D09259-884A-49AF-BBB6-C97A771283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4</Words>
  <Characters>1110</Characters>
  <Application>Microsoft Office Word</Application>
  <DocSecurity>0</DocSecurity>
  <Lines>9</Lines>
  <Paragraphs>2</Paragraphs>
  <ScaleCrop>false</ScaleCrop>
  <Company>TAS</Company>
  <LinksUpToDate>false</LinksUpToDate>
  <CharactersWithSpaces>1302</CharactersWithSpaces>
  <SharedDoc>false</SharedDoc>
  <HLinks>
    <vt:vector size="6" baseType="variant">
      <vt:variant>
        <vt:i4>838614915</vt:i4>
      </vt:variant>
      <vt:variant>
        <vt:i4>-1</vt:i4>
      </vt:variant>
      <vt:variant>
        <vt:i4>1043</vt:i4>
      </vt:variant>
      <vt:variant>
        <vt:i4>1</vt:i4>
      </vt:variant>
      <vt:variant>
        <vt:lpwstr>C:\Users\因為有你\Local Settings\Temporary Internet Files\My Documents\My Pictures\f_ha05.gif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ber 10, 2007</dc:title>
  <dc:creator>楊淑華</dc:creator>
  <cp:lastModifiedBy>蔡碧玲</cp:lastModifiedBy>
  <cp:revision>2</cp:revision>
  <cp:lastPrinted>2018-05-16T02:52:00Z</cp:lastPrinted>
  <dcterms:created xsi:type="dcterms:W3CDTF">2018-11-19T03:54:00Z</dcterms:created>
  <dcterms:modified xsi:type="dcterms:W3CDTF">2018-11-19T03:54:00Z</dcterms:modified>
</cp:coreProperties>
</file>